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910E15" w:rsidRPr="0035571B" w:rsidP="00FF7D1E" w14:paraId="35FDE5B1" w14:textId="206804DD">
      <w:pPr>
        <w:pStyle w:val="Heading1"/>
        <w:jc w:val="center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R3-Impact </w:t>
      </w:r>
      <w:r w:rsidRPr="0035571B" w:rsidR="00C52896">
        <w:rPr>
          <w:rFonts w:asciiTheme="minorHAnsi" w:hAnsiTheme="minorHAnsi" w:cstheme="minorHAnsi"/>
          <w:sz w:val="22"/>
          <w:szCs w:val="22"/>
        </w:rPr>
        <w:t xml:space="preserve">Validation </w:t>
      </w:r>
      <w:r w:rsidR="0029079E">
        <w:rPr>
          <w:rFonts w:asciiTheme="minorHAnsi" w:hAnsiTheme="minorHAnsi" w:cstheme="minorHAnsi"/>
          <w:sz w:val="22"/>
          <w:szCs w:val="22"/>
        </w:rPr>
        <w:t>Interview Script</w:t>
      </w:r>
    </w:p>
    <w:p w:rsidR="00FF7D1E" w:rsidRPr="0035571B" w:rsidP="00FF7D1E" w14:paraId="6861817A" w14:textId="77777777">
      <w:pPr>
        <w:rPr>
          <w:rFonts w:asciiTheme="minorHAnsi" w:hAnsiTheme="minorHAnsi" w:cstheme="minorHAnsi"/>
          <w:sz w:val="22"/>
          <w:szCs w:val="22"/>
        </w:rPr>
      </w:pPr>
    </w:p>
    <w:p w:rsidR="00FF7D1E" w:rsidRPr="0035571B" w:rsidP="007E1EEB" w14:paraId="7FB11EC7" w14:textId="777777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7FF"/>
        <w:rPr>
          <w:rFonts w:asciiTheme="minorHAnsi" w:hAnsiTheme="minorHAnsi" w:cstheme="minorHAnsi"/>
          <w:sz w:val="22"/>
          <w:szCs w:val="22"/>
        </w:rPr>
      </w:pPr>
    </w:p>
    <w:p w:rsidR="00927010" w:rsidRPr="0035571B" w:rsidP="00BB3B04" w14:paraId="48F6A2FE" w14:textId="102D6C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7FF"/>
        <w:tabs>
          <w:tab w:val="left" w:pos="4320"/>
        </w:tabs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35571B">
        <w:rPr>
          <w:rFonts w:asciiTheme="minorHAnsi" w:hAnsiTheme="minorHAnsi" w:cstheme="minorHAnsi"/>
          <w:b/>
          <w:sz w:val="22"/>
          <w:szCs w:val="22"/>
        </w:rPr>
        <w:t>Respondent’s Name:</w:t>
      </w:r>
      <w:r w:rsidRPr="0035571B" w:rsidR="000B7DE0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F44F71" w:rsidR="008A2453">
        <w:rPr>
          <w:rFonts w:asciiTheme="minorHAnsi" w:hAnsiTheme="minorHAnsi" w:cstheme="minorHAnsi"/>
          <w:color w:val="C00000"/>
          <w:sz w:val="22"/>
          <w:szCs w:val="22"/>
        </w:rPr>
        <w:t xml:space="preserve">&lt;&lt;First Name&gt;&gt; &lt;&lt;Last Name&gt;&gt; </w:t>
      </w:r>
      <w:r w:rsidRPr="0035571B" w:rsidR="008A2453">
        <w:rPr>
          <w:rFonts w:asciiTheme="minorHAnsi" w:hAnsiTheme="minorHAnsi" w:cstheme="minorHAnsi"/>
          <w:sz w:val="22"/>
          <w:szCs w:val="22"/>
        </w:rPr>
        <w:tab/>
      </w:r>
      <w:r w:rsidRPr="0035571B" w:rsidR="00BB3B04">
        <w:rPr>
          <w:rFonts w:asciiTheme="minorHAnsi" w:hAnsiTheme="minorHAnsi" w:cstheme="minorHAnsi"/>
          <w:sz w:val="22"/>
          <w:szCs w:val="22"/>
        </w:rPr>
        <w:tab/>
      </w:r>
      <w:r w:rsidRPr="0035571B">
        <w:rPr>
          <w:rFonts w:asciiTheme="minorHAnsi" w:hAnsiTheme="minorHAnsi" w:cstheme="minorHAnsi"/>
          <w:b/>
          <w:sz w:val="22"/>
          <w:szCs w:val="22"/>
        </w:rPr>
        <w:t>Abt ID:</w:t>
      </w:r>
      <w:r w:rsidRPr="0035571B">
        <w:rPr>
          <w:rFonts w:asciiTheme="minorHAnsi" w:hAnsiTheme="minorHAnsi" w:cstheme="minorHAnsi"/>
          <w:sz w:val="22"/>
          <w:szCs w:val="22"/>
        </w:rPr>
        <w:t xml:space="preserve"> </w:t>
      </w:r>
      <w:r w:rsidRPr="00F44F71" w:rsidR="008A2453">
        <w:rPr>
          <w:rFonts w:asciiTheme="minorHAnsi" w:hAnsiTheme="minorHAnsi" w:cstheme="minorHAnsi"/>
          <w:color w:val="C00000"/>
          <w:sz w:val="22"/>
          <w:szCs w:val="22"/>
        </w:rPr>
        <w:t>&lt;&lt;</w:t>
      </w:r>
      <w:r w:rsidRPr="00F44F71" w:rsidR="008A2453">
        <w:rPr>
          <w:rFonts w:asciiTheme="minorHAnsi" w:hAnsiTheme="minorHAnsi" w:cstheme="minorHAnsi"/>
          <w:color w:val="C00000"/>
          <w:sz w:val="22"/>
          <w:szCs w:val="22"/>
        </w:rPr>
        <w:t>AbtID</w:t>
      </w:r>
      <w:r w:rsidRPr="00F44F71" w:rsidR="008A2453">
        <w:rPr>
          <w:rFonts w:asciiTheme="minorHAnsi" w:hAnsiTheme="minorHAnsi" w:cstheme="minorHAnsi"/>
          <w:color w:val="C00000"/>
          <w:sz w:val="22"/>
          <w:szCs w:val="22"/>
        </w:rPr>
        <w:t>&gt;&gt;</w:t>
      </w:r>
      <w:r w:rsidRPr="00F44F71">
        <w:rPr>
          <w:rFonts w:asciiTheme="minorHAnsi" w:hAnsiTheme="minorHAnsi" w:cstheme="minorHAnsi"/>
          <w:color w:val="C00000"/>
          <w:sz w:val="22"/>
          <w:szCs w:val="22"/>
        </w:rPr>
        <w:t xml:space="preserve"> </w:t>
      </w:r>
    </w:p>
    <w:p w:rsidR="00B74BB1" w:rsidRPr="0035571B" w:rsidP="00BB3B04" w14:paraId="38D7B6ED" w14:textId="127C253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7FF"/>
        <w:tabs>
          <w:tab w:val="left" w:pos="4320"/>
        </w:tabs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35571B">
        <w:rPr>
          <w:rFonts w:asciiTheme="minorHAnsi" w:hAnsiTheme="minorHAnsi" w:cstheme="minorHAnsi"/>
          <w:b/>
          <w:sz w:val="22"/>
          <w:szCs w:val="22"/>
        </w:rPr>
        <w:t>Phone 1</w:t>
      </w:r>
      <w:r w:rsidRPr="0035571B" w:rsidR="00FF7D1E">
        <w:rPr>
          <w:rFonts w:asciiTheme="minorHAnsi" w:hAnsiTheme="minorHAnsi" w:cstheme="minorHAnsi"/>
          <w:b/>
          <w:sz w:val="22"/>
          <w:szCs w:val="22"/>
        </w:rPr>
        <w:t>:</w:t>
      </w:r>
      <w:r w:rsidRPr="0035571B" w:rsidR="000B7DE0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F44F71" w:rsidR="008A2453">
        <w:rPr>
          <w:rFonts w:asciiTheme="minorHAnsi" w:hAnsiTheme="minorHAnsi" w:cstheme="minorHAnsi"/>
          <w:color w:val="C00000"/>
          <w:sz w:val="22"/>
          <w:szCs w:val="22"/>
        </w:rPr>
        <w:t>&lt;&lt;Primary Phone&gt;&gt;</w:t>
      </w:r>
      <w:r w:rsidRPr="0035571B" w:rsidR="00BB3B04">
        <w:rPr>
          <w:rFonts w:asciiTheme="minorHAnsi" w:hAnsiTheme="minorHAnsi" w:cstheme="minorHAnsi"/>
          <w:sz w:val="22"/>
          <w:szCs w:val="22"/>
        </w:rPr>
        <w:tab/>
      </w:r>
      <w:r w:rsidRPr="0035571B" w:rsidR="000B7DE0">
        <w:rPr>
          <w:rFonts w:asciiTheme="minorHAnsi" w:hAnsiTheme="minorHAnsi" w:cstheme="minorHAnsi"/>
          <w:sz w:val="22"/>
          <w:szCs w:val="22"/>
        </w:rPr>
        <w:tab/>
      </w:r>
      <w:r w:rsidRPr="0035571B" w:rsidR="000B7DE0">
        <w:rPr>
          <w:rFonts w:asciiTheme="minorHAnsi" w:hAnsiTheme="minorHAnsi" w:cstheme="minorHAnsi"/>
          <w:sz w:val="22"/>
          <w:szCs w:val="22"/>
        </w:rPr>
        <w:tab/>
      </w:r>
      <w:r w:rsidRPr="0035571B" w:rsidR="00D5750D">
        <w:rPr>
          <w:rFonts w:asciiTheme="minorHAnsi" w:hAnsiTheme="minorHAnsi" w:cstheme="minorHAnsi"/>
          <w:b/>
          <w:sz w:val="22"/>
          <w:szCs w:val="22"/>
        </w:rPr>
        <w:t>State</w:t>
      </w:r>
      <w:r w:rsidRPr="0035571B" w:rsidR="00D5750D">
        <w:rPr>
          <w:rFonts w:asciiTheme="minorHAnsi" w:hAnsiTheme="minorHAnsi" w:cstheme="minorHAnsi"/>
          <w:sz w:val="22"/>
          <w:szCs w:val="22"/>
        </w:rPr>
        <w:t xml:space="preserve">: </w:t>
      </w:r>
      <w:r w:rsidRPr="00F44F71" w:rsidR="008A2453">
        <w:rPr>
          <w:rFonts w:asciiTheme="minorHAnsi" w:hAnsiTheme="minorHAnsi" w:cstheme="minorHAnsi"/>
          <w:color w:val="C00000"/>
          <w:sz w:val="22"/>
          <w:szCs w:val="22"/>
        </w:rPr>
        <w:t>&lt;&lt;State&gt;&gt;</w:t>
      </w:r>
    </w:p>
    <w:p w:rsidR="001F27F0" w:rsidRPr="0035571B" w:rsidP="00BB3B04" w14:paraId="469174F8" w14:textId="23DF62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7FF"/>
        <w:tabs>
          <w:tab w:val="left" w:pos="4320"/>
        </w:tabs>
        <w:spacing w:line="360" w:lineRule="auto"/>
        <w:rPr>
          <w:rFonts w:asciiTheme="minorHAnsi" w:hAnsiTheme="minorHAnsi" w:cstheme="minorHAnsi"/>
          <w:bCs/>
          <w:sz w:val="22"/>
          <w:szCs w:val="22"/>
        </w:rPr>
      </w:pPr>
      <w:r w:rsidRPr="0035571B">
        <w:rPr>
          <w:rFonts w:asciiTheme="minorHAnsi" w:hAnsiTheme="minorHAnsi" w:cstheme="minorHAnsi"/>
          <w:b/>
          <w:bCs/>
          <w:sz w:val="22"/>
          <w:szCs w:val="22"/>
        </w:rPr>
        <w:t>Phone 2:</w:t>
      </w:r>
      <w:r w:rsidR="00F44F71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F44F71" w:rsidR="008A2453">
        <w:rPr>
          <w:rFonts w:asciiTheme="minorHAnsi" w:hAnsiTheme="minorHAnsi" w:cstheme="minorHAnsi"/>
          <w:bCs/>
          <w:color w:val="C00000"/>
          <w:sz w:val="22"/>
          <w:szCs w:val="22"/>
        </w:rPr>
        <w:t>&lt;&lt;Secondary Phone&gt;&gt;</w:t>
      </w:r>
    </w:p>
    <w:p w:rsidR="00FF7D1E" w:rsidP="007E1EEB" w14:paraId="3F0A947B" w14:textId="2663FDC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7FF"/>
        <w:spacing w:line="360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35571B">
        <w:rPr>
          <w:rFonts w:asciiTheme="minorHAnsi" w:hAnsiTheme="minorHAnsi" w:cstheme="minorHAnsi"/>
          <w:b/>
          <w:bCs/>
          <w:sz w:val="22"/>
          <w:szCs w:val="22"/>
        </w:rPr>
        <w:t xml:space="preserve">Language: </w:t>
      </w:r>
      <w:r w:rsidRPr="00F44F71" w:rsidR="008A2453">
        <w:rPr>
          <w:rFonts w:asciiTheme="minorHAnsi" w:hAnsiTheme="minorHAnsi" w:cstheme="minorHAnsi"/>
          <w:bCs/>
          <w:color w:val="C00000"/>
          <w:sz w:val="22"/>
          <w:szCs w:val="22"/>
        </w:rPr>
        <w:t>&lt;&lt;Language&gt;&gt;</w:t>
      </w:r>
      <w:r w:rsidRPr="00F44F71" w:rsidR="000A382C">
        <w:rPr>
          <w:rFonts w:asciiTheme="minorHAnsi" w:hAnsiTheme="minorHAnsi" w:cstheme="minorHAnsi"/>
          <w:bCs/>
          <w:color w:val="C00000"/>
          <w:sz w:val="22"/>
          <w:szCs w:val="22"/>
        </w:rPr>
        <w:t xml:space="preserve"> </w:t>
      </w:r>
      <w:r w:rsidRPr="00F44F71">
        <w:rPr>
          <w:rFonts w:asciiTheme="minorHAnsi" w:hAnsiTheme="minorHAnsi" w:cstheme="minorHAnsi"/>
          <w:b/>
          <w:bCs/>
          <w:color w:val="C00000"/>
          <w:sz w:val="22"/>
          <w:szCs w:val="22"/>
        </w:rPr>
        <w:t xml:space="preserve">   </w:t>
      </w:r>
    </w:p>
    <w:p w:rsidR="00F44F71" w:rsidRPr="0035571B" w:rsidP="007E1EEB" w14:paraId="0C5BD6BD" w14:textId="777777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7FF"/>
        <w:spacing w:line="360" w:lineRule="auto"/>
        <w:rPr>
          <w:rFonts w:asciiTheme="minorHAnsi" w:hAnsiTheme="minorHAnsi" w:cstheme="minorHAnsi"/>
          <w:b/>
          <w:bCs/>
          <w:sz w:val="22"/>
          <w:szCs w:val="22"/>
        </w:rPr>
      </w:pPr>
    </w:p>
    <w:p w:rsidR="00FD2909" w:rsidRPr="0035571B" w:rsidP="007E1EEB" w14:paraId="5389D051" w14:textId="1888383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7FF"/>
        <w:spacing w:line="360" w:lineRule="auto"/>
        <w:rPr>
          <w:rFonts w:asciiTheme="minorHAnsi" w:hAnsiTheme="minorHAnsi" w:cstheme="minorHAnsi"/>
          <w:b/>
          <w:sz w:val="22"/>
          <w:szCs w:val="22"/>
        </w:rPr>
      </w:pPr>
      <w:r w:rsidRPr="0035571B">
        <w:rPr>
          <w:rFonts w:asciiTheme="minorHAnsi" w:hAnsiTheme="minorHAnsi" w:cstheme="minorHAnsi"/>
          <w:b/>
          <w:sz w:val="22"/>
          <w:szCs w:val="22"/>
        </w:rPr>
        <w:t>Interview Completion Date:</w:t>
      </w:r>
      <w:r w:rsidRPr="0035571B" w:rsidR="000B7DE0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F44F71" w:rsidR="008A2453">
        <w:rPr>
          <w:rFonts w:asciiTheme="minorHAnsi" w:hAnsiTheme="minorHAnsi" w:cstheme="minorHAnsi"/>
          <w:color w:val="C00000"/>
          <w:sz w:val="22"/>
          <w:szCs w:val="22"/>
        </w:rPr>
        <w:t>&lt;&lt;Date Completed&gt;&gt;</w:t>
      </w:r>
      <w:r w:rsidRPr="0035571B" w:rsidR="008A2453">
        <w:rPr>
          <w:rFonts w:asciiTheme="minorHAnsi" w:hAnsiTheme="minorHAnsi" w:cstheme="minorHAnsi"/>
          <w:sz w:val="22"/>
          <w:szCs w:val="22"/>
        </w:rPr>
        <w:tab/>
      </w:r>
      <w:r w:rsidRPr="0035571B" w:rsidR="00B74BB1">
        <w:rPr>
          <w:rFonts w:asciiTheme="minorHAnsi" w:hAnsiTheme="minorHAnsi" w:cstheme="minorHAnsi"/>
          <w:b/>
          <w:sz w:val="22"/>
          <w:szCs w:val="22"/>
        </w:rPr>
        <w:tab/>
        <w:t xml:space="preserve">Interview Location: </w:t>
      </w:r>
      <w:r w:rsidRPr="00F44F71" w:rsidR="008A2453">
        <w:rPr>
          <w:rFonts w:asciiTheme="minorHAnsi" w:hAnsiTheme="minorHAnsi" w:cstheme="minorHAnsi"/>
          <w:color w:val="C00000"/>
          <w:sz w:val="22"/>
          <w:szCs w:val="22"/>
        </w:rPr>
        <w:t>&lt;&lt;FIM&gt;&gt;</w:t>
      </w:r>
    </w:p>
    <w:p w:rsidR="00FF7D1E" w:rsidRPr="0035571B" w:rsidP="007E1EEB" w14:paraId="6909A3E4" w14:textId="54EC64A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7FF"/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35571B">
        <w:rPr>
          <w:rFonts w:asciiTheme="minorHAnsi" w:hAnsiTheme="minorHAnsi" w:cstheme="minorHAnsi"/>
          <w:b/>
          <w:sz w:val="22"/>
          <w:szCs w:val="22"/>
        </w:rPr>
        <w:t>Interviewer’s Name:</w:t>
      </w:r>
      <w:r w:rsidRPr="0035571B">
        <w:rPr>
          <w:rFonts w:asciiTheme="minorHAnsi" w:hAnsiTheme="minorHAnsi" w:cstheme="minorHAnsi"/>
          <w:sz w:val="22"/>
          <w:szCs w:val="22"/>
        </w:rPr>
        <w:t xml:space="preserve"> </w:t>
      </w:r>
      <w:r w:rsidRPr="00F44F71" w:rsidR="008A2453">
        <w:rPr>
          <w:rFonts w:asciiTheme="minorHAnsi" w:hAnsiTheme="minorHAnsi" w:cstheme="minorHAnsi"/>
          <w:color w:val="C00000"/>
          <w:sz w:val="22"/>
          <w:szCs w:val="22"/>
        </w:rPr>
        <w:t>&lt;&lt;FI Name&gt;&gt;</w:t>
      </w:r>
    </w:p>
    <w:p w:rsidR="00927010" w:rsidRPr="0035571B" w:rsidP="007E1EEB" w14:paraId="31E15452" w14:textId="777777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7FF"/>
        <w:spacing w:line="360" w:lineRule="auto"/>
        <w:rPr>
          <w:rFonts w:asciiTheme="minorHAnsi" w:hAnsiTheme="minorHAnsi" w:cstheme="minorHAnsi"/>
          <w:b/>
          <w:sz w:val="22"/>
          <w:szCs w:val="22"/>
        </w:rPr>
      </w:pPr>
    </w:p>
    <w:p w:rsidR="00FF7D1E" w:rsidRPr="0035571B" w:rsidP="007E1EEB" w14:paraId="2C6C963F" w14:textId="777777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7FF"/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35571B">
        <w:rPr>
          <w:rFonts w:asciiTheme="minorHAnsi" w:hAnsiTheme="minorHAnsi" w:cstheme="minorHAnsi"/>
          <w:b/>
          <w:sz w:val="22"/>
          <w:szCs w:val="22"/>
        </w:rPr>
        <w:t>Validated By:</w:t>
      </w:r>
      <w:r w:rsidRPr="0035571B">
        <w:rPr>
          <w:rFonts w:asciiTheme="minorHAnsi" w:hAnsiTheme="minorHAnsi" w:cstheme="minorHAnsi"/>
          <w:sz w:val="22"/>
          <w:szCs w:val="22"/>
        </w:rPr>
        <w:t xml:space="preserve">  ______________________________  </w:t>
      </w:r>
      <w:r w:rsidRPr="0035571B">
        <w:rPr>
          <w:rFonts w:asciiTheme="minorHAnsi" w:hAnsiTheme="minorHAnsi" w:cstheme="minorHAnsi"/>
          <w:b/>
          <w:sz w:val="22"/>
          <w:szCs w:val="22"/>
        </w:rPr>
        <w:t>Validation Date:</w:t>
      </w:r>
      <w:r w:rsidRPr="0035571B">
        <w:rPr>
          <w:rFonts w:asciiTheme="minorHAnsi" w:hAnsiTheme="minorHAnsi" w:cstheme="minorHAnsi"/>
          <w:sz w:val="22"/>
          <w:szCs w:val="22"/>
        </w:rPr>
        <w:t xml:space="preserve">  _____________________</w:t>
      </w:r>
    </w:p>
    <w:p w:rsidR="00FF7D1E" w:rsidRPr="0035571B" w:rsidP="007E1EEB" w14:paraId="5CCCBB2A" w14:textId="777777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7FF"/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35571B">
        <w:rPr>
          <w:rFonts w:asciiTheme="minorHAnsi" w:hAnsiTheme="minorHAnsi" w:cstheme="minorHAnsi"/>
          <w:b/>
          <w:sz w:val="22"/>
          <w:szCs w:val="22"/>
        </w:rPr>
        <w:t>Interview was:</w:t>
      </w:r>
      <w:r w:rsidRPr="0035571B">
        <w:rPr>
          <w:rFonts w:asciiTheme="minorHAnsi" w:hAnsiTheme="minorHAnsi" w:cstheme="minorHAnsi"/>
          <w:sz w:val="22"/>
          <w:szCs w:val="22"/>
        </w:rPr>
        <w:t xml:space="preserve">        </w:t>
      </w:r>
      <w:r w:rsidRPr="0035571B">
        <w:rPr>
          <w:rFonts w:ascii="Wingdings" w:hAnsi="Wingdings" w:cstheme="minorHAnsi"/>
          <w:sz w:val="22"/>
          <w:szCs w:val="22"/>
        </w:rPr>
        <w:sym w:font="Wingdings" w:char="F071"/>
      </w:r>
      <w:r w:rsidRPr="0035571B">
        <w:rPr>
          <w:rFonts w:asciiTheme="minorHAnsi" w:hAnsiTheme="minorHAnsi" w:cstheme="minorHAnsi"/>
          <w:sz w:val="22"/>
          <w:szCs w:val="22"/>
        </w:rPr>
        <w:t xml:space="preserve"> Validated               </w:t>
      </w:r>
      <w:r w:rsidRPr="0035571B">
        <w:rPr>
          <w:rFonts w:ascii="Wingdings" w:hAnsi="Wingdings" w:cstheme="minorHAnsi"/>
          <w:sz w:val="22"/>
          <w:szCs w:val="22"/>
        </w:rPr>
        <w:sym w:font="Wingdings" w:char="F071"/>
      </w:r>
      <w:r w:rsidRPr="0035571B">
        <w:rPr>
          <w:rFonts w:asciiTheme="minorHAnsi" w:hAnsiTheme="minorHAnsi" w:cstheme="minorHAnsi"/>
          <w:sz w:val="22"/>
          <w:szCs w:val="22"/>
        </w:rPr>
        <w:t xml:space="preserve"> Not Validated </w:t>
      </w:r>
    </w:p>
    <w:p w:rsidR="00910E15" w:rsidRPr="0035571B" w14:paraId="353510A7" w14:textId="77777777">
      <w:pPr>
        <w:rPr>
          <w:rFonts w:asciiTheme="minorHAnsi" w:hAnsiTheme="minorHAnsi" w:cstheme="minorHAnsi"/>
          <w:sz w:val="22"/>
          <w:szCs w:val="22"/>
        </w:rPr>
      </w:pPr>
    </w:p>
    <w:tbl>
      <w:tblPr>
        <w:tblW w:w="9540" w:type="dxa"/>
        <w:tblInd w:w="-100" w:type="dxa"/>
        <w:tblLayout w:type="fixed"/>
        <w:tblCellMar>
          <w:left w:w="120" w:type="dxa"/>
          <w:right w:w="120" w:type="dxa"/>
        </w:tblCellMar>
        <w:tblLook w:val="0000"/>
      </w:tblPr>
      <w:tblGrid>
        <w:gridCol w:w="898"/>
        <w:gridCol w:w="1388"/>
        <w:gridCol w:w="1170"/>
        <w:gridCol w:w="4824"/>
        <w:gridCol w:w="1260"/>
      </w:tblGrid>
      <w:tr w14:paraId="2CC889BF" w14:textId="77777777" w:rsidTr="00F44F71">
        <w:tblPrEx>
          <w:tblW w:w="9540" w:type="dxa"/>
          <w:tblInd w:w="-100" w:type="dxa"/>
          <w:tblLayout w:type="fixed"/>
          <w:tblCellMar>
            <w:left w:w="120" w:type="dxa"/>
            <w:right w:w="120" w:type="dxa"/>
          </w:tblCellMar>
          <w:tblLook w:val="0000"/>
        </w:tblPrEx>
        <w:trPr>
          <w:trHeight w:val="799"/>
        </w:trPr>
        <w:tc>
          <w:tcPr>
            <w:tcW w:w="8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solid" w:color="C0C0C0" w:fill="E6E6E6"/>
          </w:tcPr>
          <w:p w:rsidR="00910E15" w:rsidRPr="0035571B" w:rsidP="00F44F71" w14:paraId="7CCEBEC2" w14:textId="77777777">
            <w:pPr>
              <w:spacing w:before="12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557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Your</w:t>
            </w:r>
          </w:p>
          <w:p w:rsidR="00F44F71" w:rsidRPr="0035571B" w:rsidP="00F44F71" w14:paraId="1A287B3D" w14:textId="2648F1A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557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nitials</w:t>
            </w:r>
          </w:p>
        </w:tc>
        <w:tc>
          <w:tcPr>
            <w:tcW w:w="13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solid" w:color="C0C0C0" w:fill="E6E6E6"/>
          </w:tcPr>
          <w:p w:rsidR="00910E15" w:rsidRPr="0035571B" w:rsidP="00F44F71" w14:paraId="53B99C32" w14:textId="77777777">
            <w:pPr>
              <w:spacing w:before="12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557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ay/</w:t>
            </w:r>
          </w:p>
          <w:p w:rsidR="00910E15" w:rsidRPr="0035571B" w:rsidP="00F44F71" w14:paraId="12AA0907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557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solid" w:color="C0C0C0" w:fill="E6E6E6"/>
          </w:tcPr>
          <w:p w:rsidR="00910E15" w:rsidRPr="0035571B" w:rsidP="00F44F71" w14:paraId="3C6C1535" w14:textId="77777777">
            <w:pPr>
              <w:spacing w:before="12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557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ime</w:t>
            </w:r>
          </w:p>
          <w:p w:rsidR="00910E15" w:rsidRPr="0035571B" w:rsidP="00F44F71" w14:paraId="1976583D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557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m/pm</w:t>
            </w:r>
          </w:p>
        </w:tc>
        <w:tc>
          <w:tcPr>
            <w:tcW w:w="48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solid" w:color="C0C0C0" w:fill="E6E6E6"/>
          </w:tcPr>
          <w:p w:rsidR="00910E15" w:rsidRPr="0035571B" w:rsidP="00F44F71" w14:paraId="27B91256" w14:textId="77777777">
            <w:pPr>
              <w:pStyle w:val="Heading9"/>
              <w:tabs>
                <w:tab w:val="clear" w:pos="-460"/>
              </w:tabs>
              <w:spacing w:before="120"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35571B">
              <w:rPr>
                <w:rFonts w:asciiTheme="minorHAnsi" w:hAnsiTheme="minorHAnsi" w:cstheme="minorHAnsi"/>
                <w:sz w:val="22"/>
                <w:szCs w:val="22"/>
              </w:rPr>
              <w:t>Comments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solid" w:color="C0C0C0" w:fill="E6E6E6"/>
          </w:tcPr>
          <w:p w:rsidR="00910E15" w:rsidRPr="0035571B" w:rsidP="00F44F71" w14:paraId="40342DA9" w14:textId="77777777">
            <w:pPr>
              <w:spacing w:before="12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557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tatus</w:t>
            </w:r>
          </w:p>
        </w:tc>
      </w:tr>
      <w:tr w14:paraId="084928B4" w14:textId="77777777" w:rsidTr="00F44F71">
        <w:tblPrEx>
          <w:tblW w:w="9540" w:type="dxa"/>
          <w:tblInd w:w="-100" w:type="dxa"/>
          <w:tblLayout w:type="fixed"/>
          <w:tblCellMar>
            <w:left w:w="120" w:type="dxa"/>
            <w:right w:w="120" w:type="dxa"/>
          </w:tblCellMar>
          <w:tblLook w:val="0000"/>
        </w:tblPrEx>
        <w:trPr>
          <w:trHeight w:val="448"/>
        </w:trPr>
        <w:tc>
          <w:tcPr>
            <w:tcW w:w="898" w:type="dxa"/>
            <w:tcBorders>
              <w:top w:val="single" w:sz="8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910E15" w:rsidRPr="0035571B" w14:paraId="24593B61" w14:textId="77777777">
            <w:pPr>
              <w:spacing w:line="120" w:lineRule="exact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910E15" w:rsidRPr="0035571B" w14:paraId="0E47CDA9" w14:textId="77777777">
            <w:pPr>
              <w:tabs>
                <w:tab w:val="left" w:pos="-460"/>
              </w:tabs>
              <w:spacing w:after="58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88" w:type="dxa"/>
            <w:tcBorders>
              <w:top w:val="single" w:sz="8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910E15" w:rsidRPr="0035571B" w14:paraId="73A98291" w14:textId="77777777">
            <w:pPr>
              <w:spacing w:line="120" w:lineRule="exact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910E15" w:rsidRPr="0035571B" w14:paraId="4902DB07" w14:textId="77777777">
            <w:pPr>
              <w:tabs>
                <w:tab w:val="left" w:pos="-460"/>
              </w:tabs>
              <w:spacing w:after="58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910E15" w:rsidRPr="0035571B" w14:paraId="0D997A2E" w14:textId="77777777">
            <w:pPr>
              <w:spacing w:line="120" w:lineRule="exact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910E15" w:rsidRPr="0035571B" w14:paraId="53F0F9FF" w14:textId="77777777">
            <w:pPr>
              <w:tabs>
                <w:tab w:val="left" w:pos="-460"/>
              </w:tabs>
              <w:spacing w:after="58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4824" w:type="dxa"/>
            <w:tcBorders>
              <w:top w:val="single" w:sz="8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910E15" w:rsidRPr="0035571B" w14:paraId="5EB389D2" w14:textId="77777777">
            <w:pPr>
              <w:spacing w:line="120" w:lineRule="exact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910E15" w:rsidRPr="0035571B" w14:paraId="28BB237E" w14:textId="77777777">
            <w:pPr>
              <w:tabs>
                <w:tab w:val="left" w:pos="-460"/>
              </w:tabs>
              <w:spacing w:after="58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single" w:sz="8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910E15" w:rsidRPr="0035571B" w14:paraId="2E4D6953" w14:textId="77777777">
            <w:pPr>
              <w:spacing w:line="120" w:lineRule="exact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910E15" w:rsidRPr="0035571B" w14:paraId="6ACE52BE" w14:textId="77777777">
            <w:pPr>
              <w:tabs>
                <w:tab w:val="left" w:pos="-460"/>
              </w:tabs>
              <w:spacing w:after="58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14:paraId="25027F60" w14:textId="77777777" w:rsidTr="00F44F71">
        <w:tblPrEx>
          <w:tblW w:w="9540" w:type="dxa"/>
          <w:tblInd w:w="-100" w:type="dxa"/>
          <w:tblLayout w:type="fixed"/>
          <w:tblCellMar>
            <w:left w:w="120" w:type="dxa"/>
            <w:right w:w="120" w:type="dxa"/>
          </w:tblCellMar>
          <w:tblLook w:val="0000"/>
        </w:tblPrEx>
        <w:trPr>
          <w:trHeight w:val="505"/>
        </w:trPr>
        <w:tc>
          <w:tcPr>
            <w:tcW w:w="89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910E15" w:rsidRPr="0035571B" w14:paraId="79AB4798" w14:textId="77777777">
            <w:pPr>
              <w:spacing w:line="120" w:lineRule="exact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910E15" w:rsidRPr="0035571B" w14:paraId="3AE699FD" w14:textId="77777777">
            <w:pPr>
              <w:tabs>
                <w:tab w:val="left" w:pos="-460"/>
              </w:tabs>
              <w:spacing w:after="58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8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910E15" w:rsidRPr="0035571B" w14:paraId="3BAE5DD8" w14:textId="77777777">
            <w:pPr>
              <w:spacing w:line="120" w:lineRule="exact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910E15" w:rsidRPr="0035571B" w14:paraId="2B5306A1" w14:textId="77777777">
            <w:pPr>
              <w:tabs>
                <w:tab w:val="left" w:pos="-460"/>
              </w:tabs>
              <w:spacing w:after="58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910E15" w:rsidRPr="0035571B" w14:paraId="2B321C31" w14:textId="77777777">
            <w:pPr>
              <w:spacing w:line="120" w:lineRule="exact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910E15" w:rsidRPr="0035571B" w14:paraId="3C704524" w14:textId="77777777">
            <w:pPr>
              <w:tabs>
                <w:tab w:val="left" w:pos="-460"/>
              </w:tabs>
              <w:spacing w:after="58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482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910E15" w:rsidRPr="0035571B" w14:paraId="3A19388A" w14:textId="77777777">
            <w:pPr>
              <w:spacing w:line="120" w:lineRule="exact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910E15" w:rsidRPr="0035571B" w14:paraId="749AE464" w14:textId="77777777">
            <w:pPr>
              <w:tabs>
                <w:tab w:val="left" w:pos="-460"/>
              </w:tabs>
              <w:spacing w:after="58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910E15" w:rsidRPr="0035571B" w14:paraId="7538BD7F" w14:textId="77777777">
            <w:pPr>
              <w:spacing w:line="120" w:lineRule="exact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910E15" w:rsidRPr="0035571B" w14:paraId="1CCAA401" w14:textId="77777777">
            <w:pPr>
              <w:tabs>
                <w:tab w:val="left" w:pos="-460"/>
              </w:tabs>
              <w:spacing w:after="58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14:paraId="647FF276" w14:textId="77777777" w:rsidTr="00F44F71">
        <w:tblPrEx>
          <w:tblW w:w="9540" w:type="dxa"/>
          <w:tblInd w:w="-100" w:type="dxa"/>
          <w:tblLayout w:type="fixed"/>
          <w:tblCellMar>
            <w:left w:w="120" w:type="dxa"/>
            <w:right w:w="120" w:type="dxa"/>
          </w:tblCellMar>
          <w:tblLook w:val="0000"/>
        </w:tblPrEx>
        <w:tc>
          <w:tcPr>
            <w:tcW w:w="89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910E15" w:rsidRPr="0035571B" w14:paraId="6BDD4483" w14:textId="77777777">
            <w:pPr>
              <w:tabs>
                <w:tab w:val="left" w:pos="-460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910E15" w:rsidRPr="0035571B" w14:paraId="229A501A" w14:textId="77777777">
            <w:pPr>
              <w:tabs>
                <w:tab w:val="left" w:pos="-460"/>
              </w:tabs>
              <w:spacing w:after="58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8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910E15" w:rsidRPr="0035571B" w14:paraId="14FFA853" w14:textId="77777777">
            <w:pPr>
              <w:spacing w:line="120" w:lineRule="exact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910E15" w:rsidRPr="0035571B" w14:paraId="2EE93871" w14:textId="77777777">
            <w:pPr>
              <w:tabs>
                <w:tab w:val="left" w:pos="-460"/>
              </w:tabs>
              <w:spacing w:after="58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910E15" w:rsidRPr="0035571B" w14:paraId="44271B0C" w14:textId="77777777">
            <w:pPr>
              <w:spacing w:line="120" w:lineRule="exact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910E15" w:rsidRPr="0035571B" w14:paraId="2B456697" w14:textId="77777777">
            <w:pPr>
              <w:tabs>
                <w:tab w:val="left" w:pos="-460"/>
              </w:tabs>
              <w:spacing w:after="58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482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910E15" w:rsidRPr="0035571B" w14:paraId="207D706C" w14:textId="77777777">
            <w:pPr>
              <w:spacing w:line="120" w:lineRule="exact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910E15" w:rsidRPr="0035571B" w14:paraId="074E903E" w14:textId="77777777">
            <w:pPr>
              <w:tabs>
                <w:tab w:val="left" w:pos="-460"/>
              </w:tabs>
              <w:spacing w:after="58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910E15" w:rsidRPr="0035571B" w14:paraId="6C00460E" w14:textId="77777777">
            <w:pPr>
              <w:spacing w:line="120" w:lineRule="exact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910E15" w:rsidRPr="0035571B" w14:paraId="618C7561" w14:textId="77777777">
            <w:pPr>
              <w:tabs>
                <w:tab w:val="left" w:pos="-460"/>
              </w:tabs>
              <w:spacing w:after="58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14:paraId="2394ABDB" w14:textId="77777777" w:rsidTr="00F44F71">
        <w:tblPrEx>
          <w:tblW w:w="9540" w:type="dxa"/>
          <w:tblInd w:w="-100" w:type="dxa"/>
          <w:tblLayout w:type="fixed"/>
          <w:tblCellMar>
            <w:left w:w="120" w:type="dxa"/>
            <w:right w:w="120" w:type="dxa"/>
          </w:tblCellMar>
          <w:tblLook w:val="0000"/>
        </w:tblPrEx>
        <w:trPr>
          <w:trHeight w:val="496"/>
        </w:trPr>
        <w:tc>
          <w:tcPr>
            <w:tcW w:w="89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910E15" w:rsidRPr="0035571B" w14:paraId="1B858C1C" w14:textId="77777777">
            <w:pPr>
              <w:spacing w:line="120" w:lineRule="exac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38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910E15" w:rsidRPr="0035571B" w14:paraId="6D5CCF95" w14:textId="77777777">
            <w:pPr>
              <w:spacing w:line="120" w:lineRule="exact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910E15" w:rsidRPr="0035571B" w14:paraId="1C9476ED" w14:textId="77777777">
            <w:pPr>
              <w:spacing w:line="120" w:lineRule="exact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482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910E15" w:rsidRPr="0035571B" w14:paraId="06A315E0" w14:textId="77777777">
            <w:pPr>
              <w:spacing w:line="120" w:lineRule="exact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910E15" w:rsidRPr="0035571B" w14:paraId="398AF98F" w14:textId="77777777">
            <w:pPr>
              <w:spacing w:line="120" w:lineRule="exact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14:paraId="635DF510" w14:textId="77777777" w:rsidTr="00F44F71">
        <w:tblPrEx>
          <w:tblW w:w="9540" w:type="dxa"/>
          <w:tblInd w:w="-100" w:type="dxa"/>
          <w:tblLayout w:type="fixed"/>
          <w:tblCellMar>
            <w:left w:w="120" w:type="dxa"/>
            <w:right w:w="120" w:type="dxa"/>
          </w:tblCellMar>
          <w:tblLook w:val="0000"/>
        </w:tblPrEx>
        <w:trPr>
          <w:trHeight w:val="505"/>
        </w:trPr>
        <w:tc>
          <w:tcPr>
            <w:tcW w:w="89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910E15" w:rsidRPr="0035571B" w14:paraId="1991C049" w14:textId="77777777">
            <w:pPr>
              <w:spacing w:line="120" w:lineRule="exac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38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910E15" w:rsidRPr="0035571B" w14:paraId="078A6E30" w14:textId="77777777">
            <w:pPr>
              <w:spacing w:line="120" w:lineRule="exact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910E15" w:rsidRPr="0035571B" w14:paraId="64B1EDB8" w14:textId="77777777">
            <w:pPr>
              <w:spacing w:line="120" w:lineRule="exact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482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910E15" w:rsidRPr="0035571B" w14:paraId="18F99439" w14:textId="77777777">
            <w:pPr>
              <w:spacing w:line="120" w:lineRule="exact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910E15" w:rsidRPr="0035571B" w14:paraId="39B80328" w14:textId="77777777">
            <w:pPr>
              <w:spacing w:line="120" w:lineRule="exact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14:paraId="51B1AD31" w14:textId="77777777" w:rsidTr="00F44F71">
        <w:tblPrEx>
          <w:tblW w:w="9540" w:type="dxa"/>
          <w:tblInd w:w="-100" w:type="dxa"/>
          <w:tblLayout w:type="fixed"/>
          <w:tblCellMar>
            <w:left w:w="120" w:type="dxa"/>
            <w:right w:w="120" w:type="dxa"/>
          </w:tblCellMar>
          <w:tblLook w:val="0000"/>
        </w:tblPrEx>
        <w:trPr>
          <w:trHeight w:val="451"/>
        </w:trPr>
        <w:tc>
          <w:tcPr>
            <w:tcW w:w="89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910E15" w:rsidRPr="0035571B" w14:paraId="268F575B" w14:textId="77777777">
            <w:pPr>
              <w:spacing w:line="120" w:lineRule="exact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910E15" w:rsidRPr="0035571B" w14:paraId="64171127" w14:textId="77777777">
            <w:pPr>
              <w:tabs>
                <w:tab w:val="left" w:pos="-460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8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910E15" w:rsidRPr="0035571B" w14:paraId="63F9EFDD" w14:textId="77777777">
            <w:pPr>
              <w:spacing w:line="120" w:lineRule="exact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910E15" w:rsidRPr="0035571B" w14:paraId="0673E44E" w14:textId="77777777">
            <w:pPr>
              <w:tabs>
                <w:tab w:val="left" w:pos="-460"/>
              </w:tabs>
              <w:spacing w:after="58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910E15" w:rsidRPr="0035571B" w14:paraId="270A30D8" w14:textId="77777777">
            <w:pPr>
              <w:spacing w:line="120" w:lineRule="exact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910E15" w:rsidRPr="0035571B" w14:paraId="4D00A443" w14:textId="77777777">
            <w:pPr>
              <w:tabs>
                <w:tab w:val="left" w:pos="-460"/>
              </w:tabs>
              <w:spacing w:after="58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482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910E15" w:rsidRPr="0035571B" w14:paraId="2CAA775B" w14:textId="77777777">
            <w:pPr>
              <w:spacing w:line="120" w:lineRule="exact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910E15" w:rsidRPr="0035571B" w14:paraId="22B1AFCF" w14:textId="77777777">
            <w:pPr>
              <w:tabs>
                <w:tab w:val="left" w:pos="-460"/>
              </w:tabs>
              <w:spacing w:after="58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910E15" w:rsidRPr="0035571B" w14:paraId="15B25232" w14:textId="77777777">
            <w:pPr>
              <w:spacing w:line="120" w:lineRule="exact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910E15" w:rsidRPr="0035571B" w14:paraId="75081244" w14:textId="77777777">
            <w:pPr>
              <w:tabs>
                <w:tab w:val="left" w:pos="-460"/>
              </w:tabs>
              <w:spacing w:after="58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14:paraId="0CBD6CA4" w14:textId="77777777" w:rsidTr="00F44F71">
        <w:tblPrEx>
          <w:tblW w:w="9540" w:type="dxa"/>
          <w:tblInd w:w="-100" w:type="dxa"/>
          <w:tblLayout w:type="fixed"/>
          <w:tblCellMar>
            <w:left w:w="120" w:type="dxa"/>
            <w:right w:w="120" w:type="dxa"/>
          </w:tblCellMar>
          <w:tblLook w:val="0000"/>
        </w:tblPrEx>
        <w:trPr>
          <w:trHeight w:val="478"/>
        </w:trPr>
        <w:tc>
          <w:tcPr>
            <w:tcW w:w="89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910E15" w:rsidRPr="0035571B" w14:paraId="284E1F9F" w14:textId="77777777">
            <w:pPr>
              <w:spacing w:line="120" w:lineRule="exac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38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910E15" w:rsidRPr="0035571B" w14:paraId="581FE30A" w14:textId="77777777">
            <w:pPr>
              <w:spacing w:line="120" w:lineRule="exact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910E15" w:rsidRPr="0035571B" w14:paraId="5A55CD06" w14:textId="77777777">
            <w:pPr>
              <w:spacing w:line="120" w:lineRule="exact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482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910E15" w:rsidRPr="0035571B" w14:paraId="28A74994" w14:textId="77777777">
            <w:pPr>
              <w:spacing w:line="120" w:lineRule="exact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910E15" w:rsidRPr="0035571B" w14:paraId="34BE89E9" w14:textId="77777777">
            <w:pPr>
              <w:spacing w:line="120" w:lineRule="exact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14:paraId="7B87A3C7" w14:textId="77777777" w:rsidTr="00F44F71">
        <w:tblPrEx>
          <w:tblW w:w="9540" w:type="dxa"/>
          <w:tblInd w:w="-100" w:type="dxa"/>
          <w:tblLayout w:type="fixed"/>
          <w:tblCellMar>
            <w:left w:w="120" w:type="dxa"/>
            <w:right w:w="120" w:type="dxa"/>
          </w:tblCellMar>
          <w:tblLook w:val="0000"/>
        </w:tblPrEx>
        <w:trPr>
          <w:trHeight w:val="460"/>
        </w:trPr>
        <w:tc>
          <w:tcPr>
            <w:tcW w:w="89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910E15" w:rsidRPr="0035571B" w14:paraId="59FD7D82" w14:textId="77777777">
            <w:pPr>
              <w:spacing w:line="120" w:lineRule="exac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38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910E15" w:rsidRPr="0035571B" w14:paraId="6CC4CB53" w14:textId="77777777">
            <w:pPr>
              <w:spacing w:line="120" w:lineRule="exact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910E15" w:rsidRPr="0035571B" w14:paraId="54B92CF5" w14:textId="77777777">
            <w:pPr>
              <w:spacing w:line="120" w:lineRule="exact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482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910E15" w:rsidRPr="0035571B" w14:paraId="5EFE8BF1" w14:textId="77777777">
            <w:pPr>
              <w:spacing w:line="120" w:lineRule="exact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910E15" w:rsidRPr="0035571B" w14:paraId="664B8DB1" w14:textId="77777777">
            <w:pPr>
              <w:spacing w:line="120" w:lineRule="exact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14:paraId="6DB7B290" w14:textId="77777777" w:rsidTr="00F44F71">
        <w:tblPrEx>
          <w:tblW w:w="9540" w:type="dxa"/>
          <w:tblInd w:w="-100" w:type="dxa"/>
          <w:tblLayout w:type="fixed"/>
          <w:tblCellMar>
            <w:left w:w="120" w:type="dxa"/>
            <w:right w:w="120" w:type="dxa"/>
          </w:tblCellMar>
          <w:tblLook w:val="0000"/>
        </w:tblPrEx>
        <w:trPr>
          <w:trHeight w:val="550"/>
        </w:trPr>
        <w:tc>
          <w:tcPr>
            <w:tcW w:w="89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910E15" w:rsidRPr="0035571B" w14:paraId="1DA2F963" w14:textId="77777777">
            <w:pPr>
              <w:spacing w:line="120" w:lineRule="exac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38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910E15" w:rsidRPr="0035571B" w14:paraId="10461A9E" w14:textId="77777777">
            <w:pPr>
              <w:spacing w:line="120" w:lineRule="exact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910E15" w:rsidRPr="0035571B" w14:paraId="6C77D618" w14:textId="77777777">
            <w:pPr>
              <w:spacing w:line="120" w:lineRule="exact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482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910E15" w:rsidRPr="0035571B" w14:paraId="4C5D477C" w14:textId="77777777">
            <w:pPr>
              <w:spacing w:line="120" w:lineRule="exact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910E15" w:rsidRPr="0035571B" w14:paraId="318C4820" w14:textId="77777777">
            <w:pPr>
              <w:spacing w:line="120" w:lineRule="exact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14:paraId="391128C9" w14:textId="77777777" w:rsidTr="00F44F71">
        <w:tblPrEx>
          <w:tblW w:w="9540" w:type="dxa"/>
          <w:tblInd w:w="-100" w:type="dxa"/>
          <w:tblLayout w:type="fixed"/>
          <w:tblCellMar>
            <w:left w:w="120" w:type="dxa"/>
            <w:right w:w="120" w:type="dxa"/>
          </w:tblCellMar>
          <w:tblLook w:val="0000"/>
        </w:tblPrEx>
        <w:trPr>
          <w:trHeight w:val="523"/>
        </w:trPr>
        <w:tc>
          <w:tcPr>
            <w:tcW w:w="89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910E15" w:rsidRPr="0035571B" w14:paraId="3B4A2E55" w14:textId="77777777">
            <w:pPr>
              <w:spacing w:line="120" w:lineRule="exac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38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910E15" w:rsidRPr="0035571B" w14:paraId="27E03BA3" w14:textId="77777777">
            <w:pPr>
              <w:spacing w:line="120" w:lineRule="exact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910E15" w:rsidRPr="0035571B" w14:paraId="605C9E00" w14:textId="77777777">
            <w:pPr>
              <w:spacing w:line="120" w:lineRule="exact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482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910E15" w:rsidRPr="0035571B" w14:paraId="5C265245" w14:textId="77777777">
            <w:pPr>
              <w:spacing w:line="120" w:lineRule="exact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910E15" w:rsidRPr="0035571B" w14:paraId="452F0CF7" w14:textId="77777777">
            <w:pPr>
              <w:spacing w:line="120" w:lineRule="exact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14:paraId="4BFA24E8" w14:textId="77777777" w:rsidTr="00F44F71">
        <w:tblPrEx>
          <w:tblW w:w="9540" w:type="dxa"/>
          <w:tblInd w:w="-100" w:type="dxa"/>
          <w:tblLayout w:type="fixed"/>
          <w:tblCellMar>
            <w:left w:w="120" w:type="dxa"/>
            <w:right w:w="120" w:type="dxa"/>
          </w:tblCellMar>
          <w:tblLook w:val="0000"/>
        </w:tblPrEx>
        <w:trPr>
          <w:trHeight w:val="523"/>
        </w:trPr>
        <w:tc>
          <w:tcPr>
            <w:tcW w:w="89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910E15" w:rsidRPr="0035571B" w14:paraId="625684AE" w14:textId="77777777">
            <w:pPr>
              <w:spacing w:line="120" w:lineRule="exac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38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910E15" w:rsidRPr="0035571B" w14:paraId="2C2CE300" w14:textId="77777777">
            <w:pPr>
              <w:spacing w:line="120" w:lineRule="exact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910E15" w:rsidRPr="0035571B" w14:paraId="510D3E08" w14:textId="77777777">
            <w:pPr>
              <w:spacing w:line="120" w:lineRule="exact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482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910E15" w:rsidRPr="0035571B" w14:paraId="04119A3E" w14:textId="77777777">
            <w:pPr>
              <w:spacing w:line="120" w:lineRule="exact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910E15" w:rsidRPr="0035571B" w14:paraId="3256EE21" w14:textId="77777777">
            <w:pPr>
              <w:spacing w:line="120" w:lineRule="exact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:rsidR="00E51D60" w:rsidRPr="0035571B" w14:paraId="32E76232" w14:textId="77777777">
      <w:pPr>
        <w:rPr>
          <w:rFonts w:asciiTheme="minorHAnsi" w:hAnsiTheme="minorHAnsi" w:cstheme="minorHAnsi"/>
          <w:sz w:val="22"/>
          <w:szCs w:val="22"/>
        </w:rPr>
      </w:pPr>
      <w:r w:rsidRPr="0035571B">
        <w:rPr>
          <w:rFonts w:asciiTheme="minorHAnsi" w:hAnsiTheme="minorHAnsi" w:cstheme="minorHAnsi"/>
          <w:sz w:val="22"/>
          <w:szCs w:val="22"/>
        </w:rPr>
        <w:br w:type="page"/>
      </w:r>
    </w:p>
    <w:p w:rsidR="00910E15" w:rsidRPr="0035571B" w:rsidP="00F44F71" w14:paraId="71AEDCDF" w14:textId="6E5170C0">
      <w:pPr>
        <w:rPr>
          <w:rFonts w:asciiTheme="minorHAnsi" w:hAnsiTheme="minorHAnsi" w:cstheme="minorHAnsi"/>
          <w:sz w:val="22"/>
          <w:szCs w:val="22"/>
        </w:rPr>
      </w:pPr>
      <w:r w:rsidRPr="0035571B">
        <w:rPr>
          <w:rFonts w:asciiTheme="minorHAnsi" w:hAnsiTheme="minorHAnsi" w:cstheme="minorHAnsi"/>
          <w:sz w:val="22"/>
          <w:szCs w:val="22"/>
        </w:rPr>
        <w:t xml:space="preserve">Hello, my name is _____________. </w:t>
      </w:r>
      <w:r w:rsidRPr="0035571B" w:rsidR="00475886">
        <w:rPr>
          <w:rFonts w:asciiTheme="minorHAnsi" w:hAnsiTheme="minorHAnsi" w:cstheme="minorHAnsi"/>
          <w:sz w:val="22"/>
          <w:szCs w:val="22"/>
        </w:rPr>
        <w:t xml:space="preserve"> </w:t>
      </w:r>
      <w:r w:rsidRPr="0035571B">
        <w:rPr>
          <w:rFonts w:asciiTheme="minorHAnsi" w:hAnsiTheme="minorHAnsi" w:cstheme="minorHAnsi"/>
          <w:sz w:val="22"/>
          <w:szCs w:val="22"/>
        </w:rPr>
        <w:t>May I speak with</w:t>
      </w:r>
      <w:r w:rsidRPr="0035571B" w:rsidR="000B7DE0">
        <w:rPr>
          <w:rFonts w:asciiTheme="minorHAnsi" w:hAnsiTheme="minorHAnsi" w:cstheme="minorHAnsi"/>
          <w:sz w:val="22"/>
          <w:szCs w:val="22"/>
        </w:rPr>
        <w:t xml:space="preserve"> </w:t>
      </w:r>
      <w:r w:rsidRPr="00F44F71" w:rsidR="008A2453">
        <w:rPr>
          <w:rFonts w:asciiTheme="minorHAnsi" w:hAnsiTheme="minorHAnsi" w:cstheme="minorHAnsi"/>
          <w:color w:val="C00000"/>
          <w:sz w:val="22"/>
          <w:szCs w:val="22"/>
        </w:rPr>
        <w:t>&lt;&lt;First Name&gt;&gt; &lt;&lt;Last Name&gt;&gt;</w:t>
      </w:r>
      <w:r w:rsidRPr="00F44F71">
        <w:rPr>
          <w:rFonts w:asciiTheme="minorHAnsi" w:hAnsiTheme="minorHAnsi" w:cstheme="minorHAnsi"/>
          <w:sz w:val="22"/>
          <w:szCs w:val="22"/>
        </w:rPr>
        <w:t xml:space="preserve">?   </w:t>
      </w:r>
    </w:p>
    <w:p w:rsidR="00910E15" w:rsidRPr="0035571B" w:rsidP="00F44F71" w14:paraId="5C5C4681" w14:textId="77777777">
      <w:pPr>
        <w:rPr>
          <w:rFonts w:asciiTheme="minorHAnsi" w:hAnsiTheme="minorHAnsi" w:cstheme="minorHAnsi"/>
          <w:sz w:val="22"/>
          <w:szCs w:val="22"/>
        </w:rPr>
      </w:pPr>
    </w:p>
    <w:p w:rsidR="00910E15" w:rsidRPr="0035571B" w:rsidP="00F44F71" w14:paraId="5B09A77E" w14:textId="0DFC3A33">
      <w:pPr>
        <w:rPr>
          <w:rFonts w:asciiTheme="minorHAnsi" w:hAnsiTheme="minorHAnsi" w:cstheme="minorHAnsi"/>
          <w:sz w:val="22"/>
          <w:szCs w:val="22"/>
        </w:rPr>
      </w:pPr>
      <w:r w:rsidRPr="00F44F71">
        <w:rPr>
          <w:rFonts w:asciiTheme="minorHAnsi" w:hAnsiTheme="minorHAnsi" w:cstheme="minorHAnsi"/>
          <w:i/>
          <w:iCs/>
          <w:sz w:val="22"/>
          <w:szCs w:val="22"/>
        </w:rPr>
        <w:t>IF NECESSARY:</w:t>
      </w:r>
      <w:r w:rsidRPr="0035571B">
        <w:rPr>
          <w:rFonts w:asciiTheme="minorHAnsi" w:hAnsiTheme="minorHAnsi" w:cstheme="minorHAnsi"/>
          <w:sz w:val="22"/>
          <w:szCs w:val="22"/>
        </w:rPr>
        <w:t xml:space="preserve"> </w:t>
      </w:r>
      <w:r w:rsidRPr="00F44F71" w:rsidR="008A2453">
        <w:rPr>
          <w:rFonts w:asciiTheme="minorHAnsi" w:hAnsiTheme="minorHAnsi" w:cstheme="minorHAnsi"/>
          <w:color w:val="C00000"/>
          <w:sz w:val="22"/>
          <w:szCs w:val="22"/>
        </w:rPr>
        <w:t xml:space="preserve">&lt;&lt;First Name&gt;&gt; &lt;&lt;Last Name&gt;&gt; </w:t>
      </w:r>
      <w:r w:rsidRPr="0035571B">
        <w:rPr>
          <w:rFonts w:asciiTheme="minorHAnsi" w:hAnsiTheme="minorHAnsi" w:cstheme="minorHAnsi"/>
          <w:sz w:val="22"/>
          <w:szCs w:val="22"/>
        </w:rPr>
        <w:t xml:space="preserve">participated in a survey with my company—Abt </w:t>
      </w:r>
      <w:r w:rsidRPr="0035571B" w:rsidR="0070219D">
        <w:rPr>
          <w:rFonts w:asciiTheme="minorHAnsi" w:hAnsiTheme="minorHAnsi" w:cstheme="minorHAnsi"/>
          <w:sz w:val="22"/>
          <w:szCs w:val="22"/>
        </w:rPr>
        <w:t>Associates</w:t>
      </w:r>
      <w:r w:rsidRPr="0035571B">
        <w:rPr>
          <w:rFonts w:asciiTheme="minorHAnsi" w:hAnsiTheme="minorHAnsi" w:cstheme="minorHAnsi"/>
          <w:sz w:val="22"/>
          <w:szCs w:val="22"/>
        </w:rPr>
        <w:t>—and I am following up as part of a routine check on the quality of the work done by our staff.</w:t>
      </w:r>
    </w:p>
    <w:p w:rsidR="00910E15" w:rsidRPr="0035571B" w:rsidP="00F44F71" w14:paraId="1C6B6471" w14:textId="77777777">
      <w:pPr>
        <w:rPr>
          <w:rFonts w:asciiTheme="minorHAnsi" w:hAnsiTheme="minorHAnsi" w:cstheme="minorHAnsi"/>
          <w:sz w:val="22"/>
          <w:szCs w:val="22"/>
        </w:rPr>
      </w:pPr>
    </w:p>
    <w:p w:rsidR="00910E15" w:rsidRPr="0035571B" w:rsidP="00F44F71" w14:paraId="5EF90A75" w14:textId="73BC47B2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35571B">
        <w:rPr>
          <w:rFonts w:asciiTheme="minorHAnsi" w:hAnsiTheme="minorHAnsi" w:cstheme="minorHAnsi"/>
          <w:b/>
          <w:bCs/>
          <w:sz w:val="22"/>
          <w:szCs w:val="22"/>
        </w:rPr>
        <w:t>IF R IS ON THE PHONE:</w:t>
      </w:r>
      <w:r w:rsidR="00F44F71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</w:p>
    <w:p w:rsidR="00E51D60" w:rsidRPr="0035571B" w:rsidP="00F44F71" w14:paraId="5C32CEC9" w14:textId="77CEABBC">
      <w:pPr>
        <w:ind w:right="-270"/>
        <w:rPr>
          <w:rFonts w:asciiTheme="minorHAnsi" w:hAnsiTheme="minorHAnsi" w:cstheme="minorHAnsi"/>
          <w:sz w:val="22"/>
          <w:szCs w:val="22"/>
        </w:rPr>
      </w:pPr>
      <w:r w:rsidRPr="0035571B">
        <w:rPr>
          <w:rFonts w:asciiTheme="minorHAnsi" w:hAnsiTheme="minorHAnsi" w:cstheme="minorHAnsi"/>
          <w:sz w:val="22"/>
          <w:szCs w:val="22"/>
        </w:rPr>
        <w:t xml:space="preserve">I am following up on behalf of Abt </w:t>
      </w:r>
      <w:r w:rsidRPr="0035571B" w:rsidR="0070219D">
        <w:rPr>
          <w:rFonts w:asciiTheme="minorHAnsi" w:hAnsiTheme="minorHAnsi" w:cstheme="minorHAnsi"/>
          <w:sz w:val="22"/>
          <w:szCs w:val="22"/>
        </w:rPr>
        <w:t>Associates</w:t>
      </w:r>
      <w:r w:rsidRPr="0035571B">
        <w:rPr>
          <w:rFonts w:asciiTheme="minorHAnsi" w:hAnsiTheme="minorHAnsi" w:cstheme="minorHAnsi"/>
          <w:sz w:val="22"/>
          <w:szCs w:val="22"/>
        </w:rPr>
        <w:t xml:space="preserve"> and my records sh</w:t>
      </w:r>
      <w:r w:rsidRPr="0035571B" w:rsidR="000843E6">
        <w:rPr>
          <w:rFonts w:asciiTheme="minorHAnsi" w:hAnsiTheme="minorHAnsi" w:cstheme="minorHAnsi"/>
          <w:sz w:val="22"/>
          <w:szCs w:val="22"/>
        </w:rPr>
        <w:t>ow that you were interviewed on</w:t>
      </w:r>
      <w:r w:rsidRPr="0035571B" w:rsidR="008A2453">
        <w:rPr>
          <w:rFonts w:asciiTheme="minorHAnsi" w:hAnsiTheme="minorHAnsi" w:cstheme="minorHAnsi"/>
          <w:sz w:val="22"/>
          <w:szCs w:val="22"/>
        </w:rPr>
        <w:t xml:space="preserve"> </w:t>
      </w:r>
      <w:r w:rsidRPr="0035571B" w:rsidR="000843E6">
        <w:rPr>
          <w:rFonts w:asciiTheme="minorHAnsi" w:hAnsiTheme="minorHAnsi" w:cstheme="minorHAnsi"/>
          <w:sz w:val="22"/>
          <w:szCs w:val="22"/>
        </w:rPr>
        <w:t xml:space="preserve"> </w:t>
      </w:r>
      <w:r w:rsidRPr="0035571B" w:rsidR="008A2453">
        <w:rPr>
          <w:rFonts w:asciiTheme="minorHAnsi" w:hAnsiTheme="minorHAnsi" w:cstheme="minorHAnsi"/>
          <w:sz w:val="22"/>
          <w:szCs w:val="22"/>
        </w:rPr>
        <w:t>&lt;&lt;Date Completed&gt;&gt;</w:t>
      </w:r>
      <w:r w:rsidRPr="0035571B" w:rsidR="000A382C">
        <w:rPr>
          <w:rFonts w:asciiTheme="minorHAnsi" w:hAnsiTheme="minorHAnsi" w:cstheme="minorHAnsi"/>
          <w:sz w:val="22"/>
          <w:szCs w:val="22"/>
        </w:rPr>
        <w:t xml:space="preserve"> </w:t>
      </w:r>
      <w:r w:rsidRPr="0035571B" w:rsidR="000B7DE0">
        <w:rPr>
          <w:rFonts w:asciiTheme="minorHAnsi" w:hAnsiTheme="minorHAnsi" w:cstheme="minorHAnsi"/>
          <w:sz w:val="22"/>
          <w:szCs w:val="22"/>
        </w:rPr>
        <w:t xml:space="preserve"> </w:t>
      </w:r>
      <w:r w:rsidRPr="0035571B">
        <w:rPr>
          <w:rFonts w:asciiTheme="minorHAnsi" w:hAnsiTheme="minorHAnsi" w:cstheme="minorHAnsi"/>
          <w:sz w:val="22"/>
          <w:szCs w:val="22"/>
        </w:rPr>
        <w:t xml:space="preserve">as part of </w:t>
      </w:r>
      <w:r w:rsidRPr="0035571B" w:rsidR="00927010">
        <w:rPr>
          <w:rFonts w:asciiTheme="minorHAnsi" w:hAnsiTheme="minorHAnsi" w:cstheme="minorHAnsi"/>
          <w:sz w:val="22"/>
          <w:szCs w:val="22"/>
        </w:rPr>
        <w:t xml:space="preserve">a survey </w:t>
      </w:r>
      <w:r w:rsidRPr="0035571B">
        <w:rPr>
          <w:rFonts w:asciiTheme="minorHAnsi" w:hAnsiTheme="minorHAnsi" w:cstheme="minorHAnsi"/>
          <w:sz w:val="22"/>
          <w:szCs w:val="22"/>
        </w:rPr>
        <w:t>regarding</w:t>
      </w:r>
      <w:r w:rsidRPr="0035571B" w:rsidR="00927010">
        <w:rPr>
          <w:rFonts w:asciiTheme="minorHAnsi" w:hAnsiTheme="minorHAnsi" w:cstheme="minorHAnsi"/>
          <w:sz w:val="22"/>
          <w:szCs w:val="22"/>
        </w:rPr>
        <w:t xml:space="preserve"> </w:t>
      </w:r>
      <w:r w:rsidRPr="0035571B" w:rsidR="001C79F7">
        <w:rPr>
          <w:rFonts w:asciiTheme="minorHAnsi" w:hAnsiTheme="minorHAnsi" w:cstheme="minorHAnsi"/>
          <w:sz w:val="22"/>
          <w:szCs w:val="22"/>
        </w:rPr>
        <w:t xml:space="preserve">the </w:t>
      </w:r>
      <w:r w:rsidRPr="0035571B" w:rsidR="00B07A94">
        <w:rPr>
          <w:rFonts w:asciiTheme="minorHAnsi" w:hAnsiTheme="minorHAnsi" w:cstheme="minorHAnsi"/>
          <w:b/>
          <w:snapToGrid w:val="0"/>
          <w:color w:val="C00000"/>
          <w:sz w:val="22"/>
          <w:szCs w:val="22"/>
        </w:rPr>
        <w:t>[PUBLIC-FACING STUDY NAME]</w:t>
      </w:r>
      <w:r w:rsidRPr="0035571B" w:rsidR="00B07A94">
        <w:rPr>
          <w:rFonts w:asciiTheme="minorHAnsi" w:hAnsiTheme="minorHAnsi" w:cstheme="minorHAnsi"/>
          <w:snapToGrid w:val="0"/>
          <w:sz w:val="22"/>
          <w:szCs w:val="22"/>
        </w:rPr>
        <w:t xml:space="preserve"> </w:t>
      </w:r>
      <w:r w:rsidRPr="0035571B" w:rsidR="008A2453">
        <w:rPr>
          <w:rFonts w:asciiTheme="minorHAnsi" w:hAnsiTheme="minorHAnsi" w:cstheme="minorHAnsi"/>
          <w:sz w:val="22"/>
          <w:szCs w:val="22"/>
        </w:rPr>
        <w:t>project</w:t>
      </w:r>
      <w:r w:rsidRPr="0035571B" w:rsidR="00927010">
        <w:rPr>
          <w:rFonts w:asciiTheme="minorHAnsi" w:hAnsiTheme="minorHAnsi" w:cstheme="minorHAnsi"/>
          <w:sz w:val="22"/>
          <w:szCs w:val="22"/>
        </w:rPr>
        <w:t>.</w:t>
      </w:r>
      <w:r w:rsidRPr="0035571B" w:rsidR="00C77E8D">
        <w:rPr>
          <w:rFonts w:asciiTheme="minorHAnsi" w:hAnsiTheme="minorHAnsi" w:cstheme="minorHAnsi"/>
          <w:sz w:val="22"/>
          <w:szCs w:val="22"/>
        </w:rPr>
        <w:t xml:space="preserve"> </w:t>
      </w:r>
      <w:r w:rsidRPr="0035571B">
        <w:rPr>
          <w:rFonts w:asciiTheme="minorHAnsi" w:hAnsiTheme="minorHAnsi" w:cstheme="minorHAnsi"/>
          <w:sz w:val="22"/>
          <w:szCs w:val="22"/>
        </w:rPr>
        <w:t xml:space="preserve"> I’m </w:t>
      </w:r>
      <w:r w:rsidRPr="0035571B">
        <w:rPr>
          <w:rFonts w:asciiTheme="minorHAnsi" w:hAnsiTheme="minorHAnsi" w:cstheme="minorHAnsi"/>
          <w:sz w:val="22"/>
          <w:szCs w:val="22"/>
        </w:rPr>
        <w:t>calling</w:t>
      </w:r>
      <w:r w:rsidRPr="0035571B">
        <w:rPr>
          <w:rFonts w:asciiTheme="minorHAnsi" w:hAnsiTheme="minorHAnsi" w:cstheme="minorHAnsi"/>
          <w:sz w:val="22"/>
          <w:szCs w:val="22"/>
        </w:rPr>
        <w:t xml:space="preserve"> to speak with you as part of a routine check on the quality of the work done by our staff</w:t>
      </w:r>
      <w:r w:rsidRPr="0035571B" w:rsidR="000843E6">
        <w:rPr>
          <w:rFonts w:asciiTheme="minorHAnsi" w:hAnsiTheme="minorHAnsi" w:cstheme="minorHAnsi"/>
          <w:sz w:val="22"/>
          <w:szCs w:val="22"/>
        </w:rPr>
        <w:t xml:space="preserve"> and just have a few quick questions</w:t>
      </w:r>
      <w:r w:rsidRPr="0035571B">
        <w:rPr>
          <w:rFonts w:asciiTheme="minorHAnsi" w:hAnsiTheme="minorHAnsi" w:cstheme="minorHAnsi"/>
          <w:sz w:val="22"/>
          <w:szCs w:val="22"/>
        </w:rPr>
        <w:t xml:space="preserve">. </w:t>
      </w:r>
    </w:p>
    <w:p w:rsidR="00910E15" w:rsidRPr="0035571B" w14:paraId="2433DA2D" w14:textId="77777777">
      <w:pPr>
        <w:rPr>
          <w:rFonts w:asciiTheme="minorHAnsi" w:hAnsiTheme="minorHAnsi" w:cstheme="minorHAnsi"/>
          <w:sz w:val="22"/>
          <w:szCs w:val="22"/>
        </w:rPr>
      </w:pPr>
    </w:p>
    <w:tbl>
      <w:tblPr>
        <w:tblW w:w="953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72" w:type="dxa"/>
          <w:left w:w="115" w:type="dxa"/>
          <w:right w:w="115" w:type="dxa"/>
        </w:tblCellMar>
        <w:tblLook w:val="01E0"/>
      </w:tblPr>
      <w:tblGrid>
        <w:gridCol w:w="9533"/>
      </w:tblGrid>
      <w:tr w14:paraId="2FE6D91A" w14:textId="77777777" w:rsidTr="001A1C16">
        <w:tblPrEx>
          <w:tblW w:w="9533" w:type="dxa"/>
          <w:tblInd w:w="-5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72" w:type="dxa"/>
            <w:left w:w="115" w:type="dxa"/>
            <w:right w:w="115" w:type="dxa"/>
          </w:tblCellMar>
          <w:tblLook w:val="01E0"/>
        </w:tblPrEx>
        <w:trPr>
          <w:trHeight w:val="917"/>
        </w:trPr>
        <w:tc>
          <w:tcPr>
            <w:tcW w:w="9533" w:type="dxa"/>
            <w:shd w:val="clear" w:color="auto" w:fill="auto"/>
          </w:tcPr>
          <w:p w:rsidR="00CD5851" w:rsidRPr="00C803A4" w:rsidP="00CD5851" w14:paraId="0C8CDEEB" w14:textId="77777777">
            <w:pPr>
              <w:rPr>
                <w:rFonts w:asciiTheme="minorHAnsi" w:hAnsiTheme="minorHAnsi" w:cstheme="minorHAnsi"/>
              </w:rPr>
            </w:pPr>
            <w:r w:rsidRPr="00C803A4">
              <w:rPr>
                <w:rFonts w:asciiTheme="minorHAnsi" w:hAnsiTheme="minorHAnsi" w:cstheme="minorHAnsi"/>
              </w:rPr>
              <w:t xml:space="preserve">1. </w:t>
            </w:r>
            <w:r w:rsidRPr="00C803A4" w:rsidR="00846D91">
              <w:rPr>
                <w:rFonts w:asciiTheme="minorHAnsi" w:hAnsiTheme="minorHAnsi" w:cstheme="minorHAnsi"/>
              </w:rPr>
              <w:t>Did the interviewer conduct the survey with you at a time that was convenient for you?</w:t>
            </w:r>
          </w:p>
          <w:p w:rsidR="00846D91" w:rsidRPr="00C803A4" w:rsidP="00CD5851" w14:paraId="7445AC10" w14:textId="1350987E">
            <w:pPr>
              <w:ind w:left="720"/>
              <w:rPr>
                <w:rFonts w:asciiTheme="minorHAnsi" w:hAnsiTheme="minorHAnsi" w:cstheme="minorHAnsi"/>
              </w:rPr>
            </w:pPr>
            <w:r w:rsidRPr="00C803A4">
              <w:rPr>
                <w:rFonts w:ascii="Wingdings" w:hAnsi="Wingdings" w:cstheme="minorHAnsi"/>
              </w:rPr>
              <w:sym w:font="Wingdings" w:char="F071"/>
            </w:r>
            <w:r w:rsidRPr="00C803A4">
              <w:rPr>
                <w:rFonts w:asciiTheme="minorHAnsi" w:hAnsiTheme="minorHAnsi" w:cstheme="minorHAnsi"/>
              </w:rPr>
              <w:t xml:space="preserve"> Yes</w:t>
            </w:r>
            <w:r w:rsidRPr="00C803A4">
              <w:rPr>
                <w:rFonts w:asciiTheme="minorHAnsi" w:hAnsiTheme="minorHAnsi" w:cstheme="minorHAnsi"/>
              </w:rPr>
              <w:br/>
            </w:r>
            <w:r w:rsidRPr="00C803A4">
              <w:rPr>
                <w:rFonts w:ascii="Wingdings" w:hAnsi="Wingdings" w:cstheme="minorHAnsi"/>
              </w:rPr>
              <w:sym w:font="Wingdings" w:char="F071"/>
            </w:r>
            <w:r w:rsidRPr="00C803A4">
              <w:rPr>
                <w:rFonts w:asciiTheme="minorHAnsi" w:hAnsiTheme="minorHAnsi" w:cstheme="minorHAnsi"/>
              </w:rPr>
              <w:t xml:space="preserve"> No (obtain details)____________________________________________________</w:t>
            </w:r>
          </w:p>
        </w:tc>
      </w:tr>
      <w:tr w14:paraId="5939BD06" w14:textId="77777777" w:rsidTr="001A1C16">
        <w:tblPrEx>
          <w:tblW w:w="9533" w:type="dxa"/>
          <w:tblInd w:w="-5" w:type="dxa"/>
          <w:tblCellMar>
            <w:top w:w="72" w:type="dxa"/>
            <w:left w:w="115" w:type="dxa"/>
            <w:right w:w="115" w:type="dxa"/>
          </w:tblCellMar>
          <w:tblLook w:val="01E0"/>
        </w:tblPrEx>
        <w:trPr>
          <w:trHeight w:val="935"/>
        </w:trPr>
        <w:tc>
          <w:tcPr>
            <w:tcW w:w="9533" w:type="dxa"/>
            <w:shd w:val="clear" w:color="auto" w:fill="auto"/>
          </w:tcPr>
          <w:p w:rsidR="00CD5851" w:rsidRPr="00C803A4" w:rsidP="00CD5851" w14:paraId="2381BC34" w14:textId="77777777">
            <w:pPr>
              <w:rPr>
                <w:rFonts w:asciiTheme="minorHAnsi" w:hAnsiTheme="minorHAnsi" w:cstheme="minorHAnsi"/>
              </w:rPr>
            </w:pPr>
            <w:r w:rsidRPr="00C803A4">
              <w:rPr>
                <w:rFonts w:asciiTheme="minorHAnsi" w:hAnsiTheme="minorHAnsi" w:cstheme="minorHAnsi"/>
              </w:rPr>
              <w:t xml:space="preserve">2. </w:t>
            </w:r>
            <w:r w:rsidRPr="00C803A4" w:rsidR="00846D91">
              <w:rPr>
                <w:rFonts w:asciiTheme="minorHAnsi" w:hAnsiTheme="minorHAnsi" w:cstheme="minorHAnsi"/>
              </w:rPr>
              <w:t>Was s</w:t>
            </w:r>
            <w:r w:rsidRPr="00C803A4" w:rsidR="006B6F0E">
              <w:rPr>
                <w:rFonts w:asciiTheme="minorHAnsi" w:hAnsiTheme="minorHAnsi" w:cstheme="minorHAnsi"/>
              </w:rPr>
              <w:t>/</w:t>
            </w:r>
            <w:r w:rsidRPr="00C803A4" w:rsidR="00846D91">
              <w:rPr>
                <w:rFonts w:asciiTheme="minorHAnsi" w:hAnsiTheme="minorHAnsi" w:cstheme="minorHAnsi"/>
              </w:rPr>
              <w:t xml:space="preserve">he polite and courteous with you?  </w:t>
            </w:r>
          </w:p>
          <w:p w:rsidR="00846D91" w:rsidRPr="00C803A4" w:rsidP="00CD5851" w14:paraId="46237484" w14:textId="01328350">
            <w:pPr>
              <w:ind w:left="720"/>
              <w:rPr>
                <w:rFonts w:asciiTheme="minorHAnsi" w:hAnsiTheme="minorHAnsi" w:cstheme="minorHAnsi"/>
              </w:rPr>
            </w:pPr>
            <w:r w:rsidRPr="00C803A4">
              <w:rPr>
                <w:rFonts w:ascii="Wingdings" w:hAnsi="Wingdings" w:cstheme="minorHAnsi"/>
              </w:rPr>
              <w:sym w:font="Wingdings" w:char="F071"/>
            </w:r>
            <w:r w:rsidRPr="00C803A4">
              <w:rPr>
                <w:rFonts w:asciiTheme="minorHAnsi" w:hAnsiTheme="minorHAnsi" w:cstheme="minorHAnsi"/>
              </w:rPr>
              <w:t xml:space="preserve"> Yes</w:t>
            </w:r>
            <w:r w:rsidRPr="00C803A4">
              <w:rPr>
                <w:rFonts w:asciiTheme="minorHAnsi" w:hAnsiTheme="minorHAnsi" w:cstheme="minorHAnsi"/>
              </w:rPr>
              <w:br/>
            </w:r>
            <w:r w:rsidRPr="00C803A4">
              <w:rPr>
                <w:rFonts w:ascii="Wingdings" w:hAnsi="Wingdings" w:cstheme="minorHAnsi"/>
              </w:rPr>
              <w:sym w:font="Wingdings" w:char="F071"/>
            </w:r>
            <w:r w:rsidRPr="00C803A4">
              <w:rPr>
                <w:rFonts w:asciiTheme="minorHAnsi" w:hAnsiTheme="minorHAnsi" w:cstheme="minorHAnsi"/>
              </w:rPr>
              <w:t xml:space="preserve"> No (obtain</w:t>
            </w:r>
            <w:r w:rsidRPr="00C803A4" w:rsidR="00CD5851">
              <w:rPr>
                <w:rFonts w:asciiTheme="minorHAnsi" w:hAnsiTheme="minorHAnsi" w:cstheme="minorHAnsi"/>
              </w:rPr>
              <w:t xml:space="preserve"> </w:t>
            </w:r>
            <w:r w:rsidRPr="00C803A4">
              <w:rPr>
                <w:rFonts w:asciiTheme="minorHAnsi" w:hAnsiTheme="minorHAnsi" w:cstheme="minorHAnsi"/>
              </w:rPr>
              <w:t>details)_______________________________________________________</w:t>
            </w:r>
          </w:p>
        </w:tc>
      </w:tr>
      <w:tr w14:paraId="6E3F7116" w14:textId="77777777" w:rsidTr="001A1C16">
        <w:tblPrEx>
          <w:tblW w:w="9533" w:type="dxa"/>
          <w:tblInd w:w="-5" w:type="dxa"/>
          <w:tblCellMar>
            <w:top w:w="72" w:type="dxa"/>
            <w:left w:w="115" w:type="dxa"/>
            <w:right w:w="115" w:type="dxa"/>
          </w:tblCellMar>
          <w:tblLook w:val="01E0"/>
        </w:tblPrEx>
        <w:trPr>
          <w:trHeight w:val="3401"/>
        </w:trPr>
        <w:tc>
          <w:tcPr>
            <w:tcW w:w="9533" w:type="dxa"/>
            <w:shd w:val="clear" w:color="auto" w:fill="auto"/>
          </w:tcPr>
          <w:p w:rsidR="00CD5851" w:rsidRPr="00C803A4" w:rsidP="00CD5851" w14:paraId="34A9F2CE" w14:textId="28A8F4AB">
            <w:pPr>
              <w:spacing w:after="180"/>
              <w:rPr>
                <w:rFonts w:asciiTheme="minorHAnsi" w:hAnsiTheme="minorHAnsi" w:cstheme="minorHAnsi"/>
              </w:rPr>
            </w:pPr>
            <w:r w:rsidRPr="00C803A4">
              <w:rPr>
                <w:rFonts w:asciiTheme="minorHAnsi" w:hAnsiTheme="minorHAnsi" w:cstheme="minorHAnsi"/>
              </w:rPr>
              <w:t xml:space="preserve">3. </w:t>
            </w:r>
            <w:r w:rsidRPr="00C803A4" w:rsidR="00E27AEE">
              <w:rPr>
                <w:rFonts w:asciiTheme="minorHAnsi" w:hAnsiTheme="minorHAnsi" w:cstheme="minorHAnsi"/>
              </w:rPr>
              <w:t>What is the highest degree or year of school that you have attained? [select one]</w:t>
            </w:r>
          </w:p>
          <w:p w:rsidR="001A7967" w:rsidRPr="00C803A4" w:rsidP="001A7967" w14:paraId="722F08E1" w14:textId="08198411">
            <w:pPr>
              <w:ind w:left="1080"/>
              <w:rPr>
                <w:rFonts w:asciiTheme="minorHAnsi" w:hAnsiTheme="minorHAnsi" w:cstheme="minorHAnsi"/>
              </w:rPr>
            </w:pPr>
            <w:r w:rsidRPr="00C803A4">
              <w:rPr>
                <w:rFonts w:ascii="Wingdings" w:hAnsi="Wingdings"/>
              </w:rPr>
              <w:sym w:font="Wingdings" w:char="F071"/>
            </w:r>
            <w:r w:rsidRPr="00C803A4" w:rsidR="00D91B72">
              <w:rPr>
                <w:rFonts w:asciiTheme="minorHAnsi" w:hAnsiTheme="minorHAnsi" w:cstheme="minorHAnsi"/>
              </w:rPr>
              <w:t xml:space="preserve"> Less than a high school diploma</w:t>
            </w:r>
          </w:p>
          <w:p w:rsidR="001A7967" w:rsidRPr="00C803A4" w:rsidP="001A7967" w14:paraId="1174893E" w14:textId="7B7B7DDD">
            <w:pPr>
              <w:ind w:left="1080"/>
              <w:rPr>
                <w:rFonts w:asciiTheme="minorHAnsi" w:hAnsiTheme="minorHAnsi" w:cstheme="minorHAnsi"/>
              </w:rPr>
            </w:pPr>
            <w:r w:rsidRPr="00C803A4">
              <w:rPr>
                <w:rFonts w:ascii="Wingdings" w:hAnsi="Wingdings"/>
              </w:rPr>
              <w:sym w:font="Wingdings" w:char="F071"/>
            </w:r>
            <w:r w:rsidRPr="00C803A4">
              <w:t xml:space="preserve"> </w:t>
            </w:r>
            <w:r w:rsidRPr="00C803A4" w:rsidR="00D91B72">
              <w:rPr>
                <w:rFonts w:asciiTheme="minorHAnsi" w:hAnsiTheme="minorHAnsi" w:cstheme="minorHAnsi"/>
              </w:rPr>
              <w:t>High school diploma or equivalent</w:t>
            </w:r>
          </w:p>
          <w:p w:rsidR="001A7967" w:rsidRPr="00C803A4" w:rsidP="001A7967" w14:paraId="3EC1B969" w14:textId="072BA081">
            <w:pPr>
              <w:ind w:left="1080"/>
              <w:rPr>
                <w:rFonts w:asciiTheme="minorHAnsi" w:hAnsiTheme="minorHAnsi" w:cstheme="minorHAnsi"/>
              </w:rPr>
            </w:pPr>
            <w:r w:rsidRPr="00C803A4">
              <w:rPr>
                <w:rFonts w:ascii="Wingdings" w:hAnsi="Wingdings"/>
              </w:rPr>
              <w:sym w:font="Wingdings" w:char="F071"/>
            </w:r>
            <w:r w:rsidRPr="00C803A4" w:rsidR="002101A7">
              <w:t xml:space="preserve"> </w:t>
            </w:r>
            <w:r w:rsidRPr="00C803A4" w:rsidR="00D91B72">
              <w:rPr>
                <w:rFonts w:asciiTheme="minorHAnsi" w:hAnsiTheme="minorHAnsi" w:cstheme="minorHAnsi"/>
              </w:rPr>
              <w:t>Some college or technical training</w:t>
            </w:r>
          </w:p>
          <w:p w:rsidR="001A7967" w:rsidRPr="00C803A4" w:rsidP="001A7967" w14:paraId="28F2B93A" w14:textId="3D035BFB">
            <w:pPr>
              <w:ind w:left="1080"/>
              <w:rPr>
                <w:rFonts w:asciiTheme="minorHAnsi" w:hAnsiTheme="minorHAnsi" w:cstheme="minorHAnsi"/>
              </w:rPr>
            </w:pPr>
            <w:r w:rsidRPr="00C803A4">
              <w:rPr>
                <w:rFonts w:ascii="Wingdings" w:hAnsi="Wingdings"/>
              </w:rPr>
              <w:sym w:font="Wingdings" w:char="F071"/>
            </w:r>
            <w:r w:rsidRPr="00C803A4">
              <w:t xml:space="preserve"> </w:t>
            </w:r>
            <w:r w:rsidRPr="00C803A4" w:rsidR="001A1C16">
              <w:rPr>
                <w:rFonts w:asciiTheme="minorHAnsi" w:hAnsiTheme="minorHAnsi" w:cstheme="minorHAnsi"/>
              </w:rPr>
              <w:t>Associate degree or other two-year degree</w:t>
            </w:r>
          </w:p>
          <w:p w:rsidR="001A7967" w:rsidRPr="00C803A4" w:rsidP="001A7967" w14:paraId="02B8B5DF" w14:textId="257D4F0E">
            <w:pPr>
              <w:ind w:left="1080"/>
              <w:rPr>
                <w:rFonts w:asciiTheme="minorHAnsi" w:hAnsiTheme="minorHAnsi" w:cstheme="minorHAnsi"/>
              </w:rPr>
            </w:pPr>
            <w:r w:rsidRPr="00C803A4">
              <w:rPr>
                <w:rFonts w:ascii="Wingdings" w:hAnsi="Wingdings"/>
              </w:rPr>
              <w:sym w:font="Wingdings" w:char="F071"/>
            </w:r>
            <w:r w:rsidRPr="00C803A4">
              <w:t xml:space="preserve"> </w:t>
            </w:r>
            <w:r w:rsidRPr="00C803A4" w:rsidR="001A1C16">
              <w:rPr>
                <w:rFonts w:asciiTheme="minorHAnsi" w:hAnsiTheme="minorHAnsi" w:cstheme="minorHAnsi"/>
              </w:rPr>
              <w:t>Bachelor degree or higher</w:t>
            </w:r>
          </w:p>
          <w:p w:rsidR="00C34AC2" w:rsidRPr="00C803A4" w:rsidP="00C34AC2" w14:paraId="6F256E61" w14:textId="72DC9787">
            <w:pPr>
              <w:pStyle w:val="ListParagraph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:rsidR="00824BD9" w:rsidRPr="00C803A4" w:rsidP="00824BD9" w14:paraId="2E1F5DAB" w14:textId="3FBD86A7">
            <w:pPr>
              <w:pStyle w:val="ListParagraph"/>
              <w:rPr>
                <w:rFonts w:asciiTheme="minorHAnsi" w:hAnsiTheme="minorHAnsi" w:cstheme="minorHAnsi"/>
                <w:sz w:val="20"/>
                <w:szCs w:val="20"/>
              </w:rPr>
            </w:pPr>
            <w:r w:rsidRPr="00C803A4">
              <w:rPr>
                <w:rFonts w:asciiTheme="minorHAnsi" w:hAnsiTheme="minorHAnsi" w:cstheme="minorHAnsi"/>
                <w:sz w:val="20"/>
                <w:szCs w:val="20"/>
              </w:rPr>
              <w:t xml:space="preserve">FROM CAPI: </w:t>
            </w:r>
            <w:r w:rsidRPr="00C803A4">
              <w:rPr>
                <w:rFonts w:asciiTheme="minorHAnsi" w:hAnsiTheme="minorHAnsi" w:cstheme="minorHAnsi"/>
                <w:color w:val="C00000"/>
                <w:sz w:val="20"/>
                <w:szCs w:val="20"/>
              </w:rPr>
              <w:t>&lt;&lt;Answer&gt;&gt;</w:t>
            </w:r>
          </w:p>
          <w:p w:rsidR="00C34AC2" w:rsidRPr="00C803A4" w:rsidP="00C34AC2" w14:paraId="0A086EF6" w14:textId="77777777">
            <w:pPr>
              <w:pStyle w:val="ListParagraph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:rsidR="00C34AC2" w:rsidRPr="00C803A4" w:rsidP="00ED0AD2" w14:paraId="0265E986" w14:textId="55924E96">
            <w:pPr>
              <w:rPr>
                <w:rFonts w:asciiTheme="minorHAnsi" w:hAnsiTheme="minorHAnsi" w:cstheme="minorHAnsi"/>
              </w:rPr>
            </w:pPr>
            <w:r w:rsidRPr="00C803A4">
              <w:rPr>
                <w:rFonts w:asciiTheme="minorHAnsi" w:hAnsiTheme="minorHAnsi" w:cstheme="minorHAnsi"/>
              </w:rPr>
              <w:t xml:space="preserve">                [IF NECESSARY]:  </w:t>
            </w:r>
            <w:r w:rsidRPr="00C803A4">
              <w:rPr>
                <w:rFonts w:asciiTheme="minorHAnsi" w:hAnsiTheme="minorHAnsi" w:cstheme="minorHAnsi"/>
              </w:rPr>
              <w:t>Did t</w:t>
            </w:r>
            <w:r w:rsidRPr="00C803A4" w:rsidR="000B7DE0">
              <w:rPr>
                <w:rFonts w:asciiTheme="minorHAnsi" w:hAnsiTheme="minorHAnsi" w:cstheme="minorHAnsi"/>
              </w:rPr>
              <w:t xml:space="preserve">his change since </w:t>
            </w:r>
            <w:r w:rsidRPr="00C803A4" w:rsidR="008A2453">
              <w:rPr>
                <w:rFonts w:asciiTheme="minorHAnsi" w:hAnsiTheme="minorHAnsi" w:cstheme="minorHAnsi"/>
                <w:b/>
                <w:bCs/>
                <w:color w:val="C00000"/>
              </w:rPr>
              <w:t>&lt;&lt;Date Completed&gt;&gt;</w:t>
            </w:r>
            <w:r w:rsidRPr="00C803A4" w:rsidR="00F44F71">
              <w:rPr>
                <w:rFonts w:asciiTheme="minorHAnsi" w:hAnsiTheme="minorHAnsi" w:cstheme="minorHAnsi"/>
              </w:rPr>
              <w:t>?</w:t>
            </w:r>
          </w:p>
          <w:p w:rsidR="00F44F71" w:rsidRPr="00C803A4" w:rsidP="00ED0AD2" w14:paraId="1AB319F5" w14:textId="77777777">
            <w:pPr>
              <w:rPr>
                <w:rFonts w:asciiTheme="minorHAnsi" w:hAnsiTheme="minorHAnsi" w:cstheme="minorHAnsi"/>
              </w:rPr>
            </w:pPr>
            <w:r w:rsidRPr="00C803A4">
              <w:rPr>
                <w:rFonts w:asciiTheme="minorHAnsi" w:hAnsiTheme="minorHAnsi" w:cstheme="minorHAnsi"/>
              </w:rPr>
              <w:t xml:space="preserve">                </w:t>
            </w:r>
            <w:r w:rsidRPr="00C803A4" w:rsidR="00824889">
              <w:rPr>
                <w:rFonts w:asciiTheme="minorHAnsi" w:hAnsiTheme="minorHAnsi" w:cstheme="minorHAnsi"/>
              </w:rPr>
              <w:t>(</w:t>
            </w:r>
            <w:r w:rsidRPr="00C803A4">
              <w:rPr>
                <w:rFonts w:asciiTheme="minorHAnsi" w:hAnsiTheme="minorHAnsi" w:cstheme="minorHAnsi"/>
              </w:rPr>
              <w:t>Obtain</w:t>
            </w:r>
            <w:r w:rsidRPr="00C803A4">
              <w:rPr>
                <w:rFonts w:asciiTheme="minorHAnsi" w:hAnsiTheme="minorHAnsi" w:cstheme="minorHAnsi"/>
              </w:rPr>
              <w:t xml:space="preserve"> D</w:t>
            </w:r>
            <w:r w:rsidRPr="00C803A4" w:rsidR="0070219D">
              <w:rPr>
                <w:rFonts w:asciiTheme="minorHAnsi" w:hAnsiTheme="minorHAnsi" w:cstheme="minorHAnsi"/>
              </w:rPr>
              <w:t>etails)</w:t>
            </w:r>
          </w:p>
          <w:p w:rsidR="005B490D" w:rsidRPr="00C803A4" w:rsidP="001A1C16" w14:paraId="051769B8" w14:textId="66053926">
            <w:pPr>
              <w:ind w:left="785"/>
              <w:rPr>
                <w:rFonts w:asciiTheme="minorHAnsi" w:hAnsiTheme="minorHAnsi" w:cstheme="minorHAnsi"/>
              </w:rPr>
            </w:pPr>
            <w:r w:rsidRPr="00C803A4">
              <w:rPr>
                <w:rFonts w:asciiTheme="minorHAnsi" w:hAnsiTheme="minorHAnsi" w:cstheme="minorHAnsi"/>
              </w:rPr>
              <w:t>________________________________________________________</w:t>
            </w:r>
          </w:p>
        </w:tc>
      </w:tr>
      <w:tr w14:paraId="53CF63AF" w14:textId="77777777" w:rsidTr="00F44F71">
        <w:tblPrEx>
          <w:tblW w:w="9533" w:type="dxa"/>
          <w:tblInd w:w="-5" w:type="dxa"/>
          <w:tblCellMar>
            <w:top w:w="72" w:type="dxa"/>
            <w:left w:w="115" w:type="dxa"/>
            <w:right w:w="115" w:type="dxa"/>
          </w:tblCellMar>
          <w:tblLook w:val="01E0"/>
        </w:tblPrEx>
        <w:trPr>
          <w:trHeight w:val="1448"/>
        </w:trPr>
        <w:tc>
          <w:tcPr>
            <w:tcW w:w="9533" w:type="dxa"/>
            <w:shd w:val="clear" w:color="auto" w:fill="auto"/>
          </w:tcPr>
          <w:p w:rsidR="00E51F4D" w:rsidRPr="00C803A4" w:rsidP="00E51F4D" w14:paraId="770F35CB" w14:textId="10ADB809">
            <w:pPr>
              <w:spacing w:after="180"/>
              <w:rPr>
                <w:rFonts w:asciiTheme="minorHAnsi" w:hAnsiTheme="minorHAnsi" w:cstheme="minorHAnsi"/>
              </w:rPr>
            </w:pPr>
            <w:r w:rsidRPr="00C803A4">
              <w:rPr>
                <w:rFonts w:asciiTheme="minorHAnsi" w:hAnsiTheme="minorHAnsi" w:cstheme="minorHAnsi"/>
              </w:rPr>
              <w:t>4. What is your current marital status? Are you… [select one]</w:t>
            </w:r>
          </w:p>
          <w:p w:rsidR="00E51F4D" w:rsidRPr="00C803A4" w:rsidP="00E51F4D" w14:paraId="1D8F962C" w14:textId="77777777">
            <w:pPr>
              <w:ind w:left="1080"/>
              <w:rPr>
                <w:rFonts w:asciiTheme="minorHAnsi" w:hAnsiTheme="minorHAnsi" w:cstheme="minorHAnsi"/>
              </w:rPr>
            </w:pPr>
            <w:r w:rsidRPr="00C803A4">
              <w:rPr>
                <w:rFonts w:ascii="Wingdings" w:hAnsi="Wingdings"/>
              </w:rPr>
              <w:sym w:font="Wingdings" w:char="F071"/>
            </w:r>
            <w:r w:rsidRPr="00C803A4">
              <w:t xml:space="preserve"> </w:t>
            </w:r>
            <w:r w:rsidRPr="00C803A4">
              <w:rPr>
                <w:rFonts w:asciiTheme="minorHAnsi" w:hAnsiTheme="minorHAnsi" w:cstheme="minorHAnsi"/>
              </w:rPr>
              <w:t>Married</w:t>
            </w:r>
          </w:p>
          <w:p w:rsidR="00E51F4D" w:rsidRPr="00C803A4" w:rsidP="00E51F4D" w14:paraId="2880DF57" w14:textId="77777777">
            <w:pPr>
              <w:ind w:left="1080"/>
              <w:rPr>
                <w:rFonts w:asciiTheme="minorHAnsi" w:hAnsiTheme="minorHAnsi" w:cstheme="minorHAnsi"/>
              </w:rPr>
            </w:pPr>
            <w:r w:rsidRPr="00C803A4">
              <w:rPr>
                <w:rFonts w:ascii="Wingdings" w:hAnsi="Wingdings"/>
              </w:rPr>
              <w:sym w:font="Wingdings" w:char="F071"/>
            </w:r>
            <w:r w:rsidRPr="00C803A4">
              <w:t xml:space="preserve"> </w:t>
            </w:r>
            <w:r w:rsidRPr="00C803A4">
              <w:rPr>
                <w:rFonts w:asciiTheme="minorHAnsi" w:hAnsiTheme="minorHAnsi" w:cstheme="minorHAnsi"/>
              </w:rPr>
              <w:t>Divorced</w:t>
            </w:r>
          </w:p>
          <w:p w:rsidR="00E51F4D" w:rsidRPr="00C803A4" w:rsidP="00E51F4D" w14:paraId="7304DFC6" w14:textId="77777777">
            <w:pPr>
              <w:ind w:left="1080"/>
              <w:rPr>
                <w:rFonts w:asciiTheme="minorHAnsi" w:hAnsiTheme="minorHAnsi" w:cstheme="minorHAnsi"/>
              </w:rPr>
            </w:pPr>
            <w:r w:rsidRPr="00C803A4">
              <w:rPr>
                <w:rFonts w:ascii="Wingdings" w:hAnsi="Wingdings"/>
              </w:rPr>
              <w:sym w:font="Wingdings" w:char="F071"/>
            </w:r>
            <w:r w:rsidRPr="00C803A4">
              <w:t xml:space="preserve"> </w:t>
            </w:r>
            <w:r w:rsidRPr="00C803A4">
              <w:rPr>
                <w:rFonts w:asciiTheme="minorHAnsi" w:hAnsiTheme="minorHAnsi" w:cstheme="minorHAnsi"/>
              </w:rPr>
              <w:t>Separated</w:t>
            </w:r>
          </w:p>
          <w:p w:rsidR="00E51F4D" w:rsidRPr="00C803A4" w:rsidP="00E51F4D" w14:paraId="1D09A099" w14:textId="77777777">
            <w:pPr>
              <w:ind w:left="1080"/>
              <w:rPr>
                <w:rFonts w:asciiTheme="minorHAnsi" w:hAnsiTheme="minorHAnsi" w:cstheme="minorHAnsi"/>
              </w:rPr>
            </w:pPr>
            <w:r w:rsidRPr="00C803A4">
              <w:rPr>
                <w:rFonts w:ascii="Wingdings" w:hAnsi="Wingdings"/>
              </w:rPr>
              <w:sym w:font="Wingdings" w:char="F071"/>
            </w:r>
            <w:r w:rsidRPr="00C803A4">
              <w:t xml:space="preserve"> </w:t>
            </w:r>
            <w:r w:rsidRPr="00C803A4">
              <w:rPr>
                <w:rFonts w:asciiTheme="minorHAnsi" w:hAnsiTheme="minorHAnsi" w:cstheme="minorHAnsi"/>
              </w:rPr>
              <w:t xml:space="preserve">Widowed </w:t>
            </w:r>
          </w:p>
          <w:p w:rsidR="00E51F4D" w:rsidRPr="00C803A4" w:rsidP="00E51F4D" w14:paraId="1562D631" w14:textId="77777777">
            <w:pPr>
              <w:ind w:left="1080"/>
              <w:rPr>
                <w:rFonts w:asciiTheme="minorHAnsi" w:hAnsiTheme="minorHAnsi" w:cstheme="minorHAnsi"/>
              </w:rPr>
            </w:pPr>
            <w:r w:rsidRPr="00C803A4">
              <w:rPr>
                <w:rFonts w:ascii="Wingdings" w:hAnsi="Wingdings"/>
              </w:rPr>
              <w:sym w:font="Wingdings" w:char="F071"/>
            </w:r>
            <w:r w:rsidRPr="00C803A4">
              <w:t xml:space="preserve"> </w:t>
            </w:r>
            <w:r w:rsidRPr="00C803A4">
              <w:rPr>
                <w:rFonts w:asciiTheme="minorHAnsi" w:hAnsiTheme="minorHAnsi" w:cstheme="minorHAnsi"/>
              </w:rPr>
              <w:t>Never Married</w:t>
            </w:r>
          </w:p>
          <w:p w:rsidR="00E51F4D" w:rsidRPr="00C803A4" w:rsidP="00E51F4D" w14:paraId="0BBFC9A8" w14:textId="77777777">
            <w:pPr>
              <w:ind w:left="1080"/>
              <w:rPr>
                <w:rFonts w:asciiTheme="minorHAnsi" w:hAnsiTheme="minorHAnsi" w:cstheme="minorHAnsi"/>
              </w:rPr>
            </w:pPr>
            <w:r w:rsidRPr="00C803A4">
              <w:rPr>
                <w:rFonts w:ascii="Wingdings" w:hAnsi="Wingdings"/>
              </w:rPr>
              <w:sym w:font="Wingdings" w:char="F071"/>
            </w:r>
            <w:r w:rsidRPr="00C803A4">
              <w:rPr>
                <w:rFonts w:asciiTheme="minorHAnsi" w:hAnsiTheme="minorHAnsi" w:cstheme="minorHAnsi"/>
              </w:rPr>
              <w:t xml:space="preserve"> PREFER NOT TO ANSWER</w:t>
            </w:r>
          </w:p>
          <w:p w:rsidR="00E51F4D" w:rsidRPr="00C803A4" w:rsidP="00AE4FE4" w14:paraId="4478E88A" w14:textId="77777777">
            <w:pPr>
              <w:pStyle w:val="ListParagraph"/>
              <w:rPr>
                <w:rFonts w:asciiTheme="minorHAnsi" w:hAnsiTheme="minorHAnsi" w:cstheme="minorHAnsi"/>
                <w:sz w:val="20"/>
                <w:szCs w:val="20"/>
              </w:rPr>
            </w:pPr>
          </w:p>
          <w:p w:rsidR="00AE4FE4" w:rsidRPr="00C803A4" w:rsidP="00AE4FE4" w14:paraId="305EECA4" w14:textId="3CD14CB7">
            <w:pPr>
              <w:pStyle w:val="ListParagraph"/>
              <w:rPr>
                <w:rFonts w:asciiTheme="minorHAnsi" w:hAnsiTheme="minorHAnsi" w:cstheme="minorHAnsi"/>
                <w:sz w:val="20"/>
                <w:szCs w:val="20"/>
              </w:rPr>
            </w:pPr>
            <w:r w:rsidRPr="00C803A4">
              <w:rPr>
                <w:rFonts w:asciiTheme="minorHAnsi" w:hAnsiTheme="minorHAnsi" w:cstheme="minorHAnsi"/>
                <w:sz w:val="20"/>
                <w:szCs w:val="20"/>
              </w:rPr>
              <w:t xml:space="preserve">FROM CAPI: </w:t>
            </w:r>
            <w:r w:rsidRPr="00C803A4">
              <w:rPr>
                <w:rFonts w:asciiTheme="minorHAnsi" w:hAnsiTheme="minorHAnsi" w:cstheme="minorHAnsi"/>
                <w:color w:val="C00000"/>
                <w:sz w:val="20"/>
                <w:szCs w:val="20"/>
              </w:rPr>
              <w:t>&lt;&lt;Answer&gt;&gt;</w:t>
            </w:r>
          </w:p>
          <w:p w:rsidR="00AE4FE4" w:rsidRPr="00C803A4" w:rsidP="00AE4FE4" w14:paraId="7B0413DE" w14:textId="3DE6AF8B">
            <w:pPr>
              <w:rPr>
                <w:rFonts w:asciiTheme="minorHAnsi" w:hAnsiTheme="minorHAnsi" w:cstheme="minorHAnsi"/>
              </w:rPr>
            </w:pPr>
            <w:r w:rsidRPr="00C803A4">
              <w:rPr>
                <w:rFonts w:asciiTheme="minorHAnsi" w:hAnsiTheme="minorHAnsi" w:cstheme="minorHAnsi"/>
              </w:rPr>
              <w:t xml:space="preserve">              [IF NECESSARY]:  Did this change since </w:t>
            </w:r>
            <w:r w:rsidRPr="00C803A4">
              <w:rPr>
                <w:rFonts w:asciiTheme="minorHAnsi" w:hAnsiTheme="minorHAnsi" w:cstheme="minorHAnsi"/>
                <w:b/>
                <w:bCs/>
                <w:color w:val="C00000"/>
              </w:rPr>
              <w:t>&lt;&lt;Date Completed&gt;&gt;</w:t>
            </w:r>
            <w:r w:rsidRPr="00C803A4">
              <w:rPr>
                <w:rFonts w:asciiTheme="minorHAnsi" w:hAnsiTheme="minorHAnsi" w:cstheme="minorHAnsi"/>
              </w:rPr>
              <w:t>?</w:t>
            </w:r>
          </w:p>
          <w:p w:rsidR="00AE4FE4" w:rsidRPr="00C803A4" w:rsidP="00AE4FE4" w14:paraId="667B354A" w14:textId="77777777">
            <w:pPr>
              <w:rPr>
                <w:rFonts w:asciiTheme="minorHAnsi" w:hAnsiTheme="minorHAnsi" w:cstheme="minorHAnsi"/>
              </w:rPr>
            </w:pPr>
            <w:r w:rsidRPr="00C803A4">
              <w:rPr>
                <w:rFonts w:asciiTheme="minorHAnsi" w:hAnsiTheme="minorHAnsi" w:cstheme="minorHAnsi"/>
              </w:rPr>
              <w:t xml:space="preserve">                (Obtain Details)</w:t>
            </w:r>
          </w:p>
          <w:p w:rsidR="000B3275" w:rsidRPr="00C803A4" w:rsidP="001A1C16" w14:paraId="0F3733EA" w14:textId="4CCF329D">
            <w:pPr>
              <w:spacing w:after="120"/>
              <w:ind w:left="792"/>
              <w:rPr>
                <w:rFonts w:asciiTheme="minorHAnsi" w:hAnsiTheme="minorHAnsi" w:cstheme="minorHAnsi"/>
              </w:rPr>
            </w:pPr>
            <w:r w:rsidRPr="00C803A4">
              <w:rPr>
                <w:rFonts w:asciiTheme="minorHAnsi" w:hAnsiTheme="minorHAnsi" w:cstheme="minorHAnsi"/>
              </w:rPr>
              <w:t>________________________________________________________</w:t>
            </w:r>
          </w:p>
        </w:tc>
      </w:tr>
      <w:tr w14:paraId="1CAFC685" w14:textId="77777777" w:rsidTr="00F44F71">
        <w:tblPrEx>
          <w:tblW w:w="9533" w:type="dxa"/>
          <w:tblInd w:w="-5" w:type="dxa"/>
          <w:tblCellMar>
            <w:top w:w="72" w:type="dxa"/>
            <w:left w:w="115" w:type="dxa"/>
            <w:right w:w="115" w:type="dxa"/>
          </w:tblCellMar>
          <w:tblLook w:val="01E0"/>
        </w:tblPrEx>
        <w:trPr>
          <w:trHeight w:val="1628"/>
        </w:trPr>
        <w:tc>
          <w:tcPr>
            <w:tcW w:w="9533" w:type="dxa"/>
            <w:shd w:val="clear" w:color="auto" w:fill="auto"/>
          </w:tcPr>
          <w:p w:rsidR="00597F48" w:rsidRPr="00C803A4" w:rsidP="00597F48" w14:paraId="0B95490B" w14:textId="78D11860">
            <w:pPr>
              <w:spacing w:after="180"/>
              <w:ind w:left="60"/>
              <w:rPr>
                <w:rFonts w:asciiTheme="minorHAnsi" w:hAnsiTheme="minorHAnsi" w:cstheme="minorHAnsi"/>
              </w:rPr>
            </w:pPr>
            <w:r w:rsidRPr="00C803A4">
              <w:rPr>
                <w:rFonts w:asciiTheme="minorHAnsi" w:hAnsiTheme="minorHAnsi" w:cstheme="minorHAnsi"/>
              </w:rPr>
              <w:t xml:space="preserve">5. </w:t>
            </w:r>
            <w:r w:rsidRPr="00C803A4" w:rsidR="00846D91">
              <w:rPr>
                <w:rFonts w:asciiTheme="minorHAnsi" w:hAnsiTheme="minorHAnsi" w:cstheme="minorHAnsi"/>
              </w:rPr>
              <w:t xml:space="preserve">Were you </w:t>
            </w:r>
            <w:r w:rsidRPr="00C803A4" w:rsidR="001D6061">
              <w:rPr>
                <w:rFonts w:asciiTheme="minorHAnsi" w:hAnsiTheme="minorHAnsi" w:cstheme="minorHAnsi"/>
              </w:rPr>
              <w:t>offered</w:t>
            </w:r>
            <w:r w:rsidR="008864E0">
              <w:rPr>
                <w:rFonts w:asciiTheme="minorHAnsi" w:hAnsiTheme="minorHAnsi" w:cstheme="minorHAnsi"/>
              </w:rPr>
              <w:t xml:space="preserve"> </w:t>
            </w:r>
            <w:r w:rsidR="00D05257">
              <w:rPr>
                <w:rFonts w:asciiTheme="minorHAnsi" w:hAnsiTheme="minorHAnsi" w:cstheme="minorHAnsi"/>
              </w:rPr>
              <w:t xml:space="preserve">a </w:t>
            </w:r>
            <w:r w:rsidR="008864E0">
              <w:rPr>
                <w:rFonts w:asciiTheme="minorHAnsi" w:hAnsiTheme="minorHAnsi" w:cstheme="minorHAnsi"/>
              </w:rPr>
              <w:t xml:space="preserve">token of appreciation, of any form, </w:t>
            </w:r>
            <w:r w:rsidRPr="00C803A4" w:rsidR="00846D91">
              <w:rPr>
                <w:rFonts w:asciiTheme="minorHAnsi" w:hAnsiTheme="minorHAnsi" w:cstheme="minorHAnsi"/>
              </w:rPr>
              <w:t xml:space="preserve">to thank you for spending the time answering the survey questions? </w:t>
            </w:r>
          </w:p>
          <w:p w:rsidR="005B6958" w:rsidRPr="00C803A4" w:rsidP="00597F48" w14:paraId="56301BF2" w14:textId="733DDC12">
            <w:pPr>
              <w:spacing w:after="180"/>
              <w:ind w:left="1050"/>
              <w:rPr>
                <w:rFonts w:asciiTheme="minorHAnsi" w:hAnsiTheme="minorHAnsi" w:cstheme="minorHAnsi"/>
              </w:rPr>
            </w:pPr>
            <w:r w:rsidRPr="00C803A4">
              <w:rPr>
                <w:rFonts w:ascii="Wingdings" w:hAnsi="Wingdings" w:cstheme="minorHAnsi"/>
              </w:rPr>
              <w:sym w:font="Wingdings" w:char="F071"/>
            </w:r>
            <w:r w:rsidRPr="00C803A4">
              <w:rPr>
                <w:rFonts w:asciiTheme="minorHAnsi" w:hAnsiTheme="minorHAnsi" w:cstheme="minorHAnsi"/>
              </w:rPr>
              <w:t xml:space="preserve"> Yes</w:t>
            </w:r>
            <w:r w:rsidRPr="00C803A4" w:rsidR="00597F48">
              <w:rPr>
                <w:rFonts w:asciiTheme="minorHAnsi" w:hAnsiTheme="minorHAnsi" w:cstheme="minorHAnsi"/>
              </w:rPr>
              <w:t xml:space="preserve"> </w:t>
            </w:r>
            <w:r w:rsidRPr="00C803A4" w:rsidR="00927010">
              <w:rPr>
                <w:rFonts w:asciiTheme="minorHAnsi" w:hAnsiTheme="minorHAnsi" w:cstheme="minorHAnsi"/>
              </w:rPr>
              <w:t>(</w:t>
            </w:r>
            <w:r w:rsidRPr="00C803A4">
              <w:rPr>
                <w:rFonts w:asciiTheme="minorHAnsi" w:hAnsiTheme="minorHAnsi" w:cstheme="minorHAnsi"/>
              </w:rPr>
              <w:t>...If Yes, what were you given? _________________________</w:t>
            </w:r>
            <w:r w:rsidRPr="00C803A4">
              <w:rPr>
                <w:rFonts w:asciiTheme="minorHAnsi" w:hAnsiTheme="minorHAnsi" w:cstheme="minorHAnsi"/>
              </w:rPr>
              <w:t>___________________</w:t>
            </w:r>
            <w:r w:rsidR="00C803A4">
              <w:rPr>
                <w:rFonts w:asciiTheme="minorHAnsi" w:hAnsiTheme="minorHAnsi" w:cstheme="minorHAnsi"/>
              </w:rPr>
              <w:t>___</w:t>
            </w:r>
          </w:p>
          <w:p w:rsidR="00846D91" w:rsidRPr="00C803A4" w:rsidP="00597F48" w14:paraId="0EACF7EC" w14:textId="2412C29D">
            <w:pPr>
              <w:spacing w:after="180"/>
              <w:ind w:left="1050"/>
              <w:rPr>
                <w:rFonts w:asciiTheme="minorHAnsi" w:hAnsiTheme="minorHAnsi" w:cstheme="minorHAnsi"/>
              </w:rPr>
            </w:pPr>
            <w:r w:rsidRPr="00C803A4">
              <w:rPr>
                <w:rFonts w:ascii="Wingdings" w:hAnsi="Wingdings" w:cstheme="minorHAnsi"/>
              </w:rPr>
              <w:sym w:font="Wingdings" w:char="F071"/>
            </w:r>
            <w:r w:rsidRPr="00C803A4">
              <w:rPr>
                <w:rFonts w:asciiTheme="minorHAnsi" w:hAnsiTheme="minorHAnsi" w:cstheme="minorHAnsi"/>
              </w:rPr>
              <w:t xml:space="preserve"> No (obtain </w:t>
            </w:r>
            <w:r w:rsidRPr="00C803A4" w:rsidR="00AE4FE4">
              <w:rPr>
                <w:rFonts w:asciiTheme="minorHAnsi" w:hAnsiTheme="minorHAnsi" w:cstheme="minorHAnsi"/>
              </w:rPr>
              <w:t>d</w:t>
            </w:r>
            <w:r w:rsidRPr="00C803A4">
              <w:rPr>
                <w:rFonts w:asciiTheme="minorHAnsi" w:hAnsiTheme="minorHAnsi" w:cstheme="minorHAnsi"/>
              </w:rPr>
              <w:t>etails)</w:t>
            </w:r>
            <w:r w:rsidRPr="00C803A4" w:rsidR="00AE4FE4">
              <w:rPr>
                <w:rFonts w:asciiTheme="minorHAnsi" w:hAnsiTheme="minorHAnsi" w:cstheme="minorHAnsi"/>
              </w:rPr>
              <w:t xml:space="preserve"> </w:t>
            </w:r>
            <w:r w:rsidRPr="00C803A4">
              <w:rPr>
                <w:rFonts w:asciiTheme="minorHAnsi" w:hAnsiTheme="minorHAnsi" w:cstheme="minorHAnsi"/>
              </w:rPr>
              <w:t>_____________________________________________________________</w:t>
            </w:r>
            <w:r w:rsidRPr="00C803A4">
              <w:rPr>
                <w:rFonts w:asciiTheme="minorHAnsi" w:hAnsiTheme="minorHAnsi" w:cstheme="minorHAnsi"/>
              </w:rPr>
              <w:br/>
              <w:t xml:space="preserve"> </w:t>
            </w:r>
          </w:p>
        </w:tc>
      </w:tr>
      <w:tr w14:paraId="53025195" w14:textId="77777777" w:rsidTr="00F44F71">
        <w:tblPrEx>
          <w:tblW w:w="9533" w:type="dxa"/>
          <w:tblInd w:w="-5" w:type="dxa"/>
          <w:tblCellMar>
            <w:top w:w="72" w:type="dxa"/>
            <w:left w:w="115" w:type="dxa"/>
            <w:right w:w="115" w:type="dxa"/>
          </w:tblCellMar>
          <w:tblLook w:val="01E0"/>
        </w:tblPrEx>
        <w:trPr>
          <w:trHeight w:val="638"/>
        </w:trPr>
        <w:tc>
          <w:tcPr>
            <w:tcW w:w="9533" w:type="dxa"/>
            <w:shd w:val="clear" w:color="auto" w:fill="auto"/>
            <w:vAlign w:val="center"/>
          </w:tcPr>
          <w:p w:rsidR="00176A0A" w:rsidRPr="00C803A4" w:rsidP="00597F48" w14:paraId="1E5F8F1F" w14:textId="77777777">
            <w:pPr>
              <w:spacing w:line="360" w:lineRule="auto"/>
              <w:ind w:hanging="30"/>
              <w:jc w:val="center"/>
              <w:rPr>
                <w:rFonts w:asciiTheme="minorHAnsi" w:hAnsiTheme="minorHAnsi" w:cstheme="minorHAnsi"/>
              </w:rPr>
            </w:pPr>
            <w:r w:rsidRPr="00C803A4">
              <w:rPr>
                <w:rFonts w:asciiTheme="minorHAnsi" w:hAnsiTheme="minorHAnsi" w:cstheme="minorHAnsi"/>
              </w:rPr>
              <w:t xml:space="preserve">Those are all the questions I have. Thank </w:t>
            </w:r>
            <w:r w:rsidRPr="00C803A4" w:rsidR="004B32D1">
              <w:rPr>
                <w:rFonts w:asciiTheme="minorHAnsi" w:hAnsiTheme="minorHAnsi" w:cstheme="minorHAnsi"/>
              </w:rPr>
              <w:t>y</w:t>
            </w:r>
            <w:r w:rsidRPr="00C803A4">
              <w:rPr>
                <w:rFonts w:asciiTheme="minorHAnsi" w:hAnsiTheme="minorHAnsi" w:cstheme="minorHAnsi"/>
              </w:rPr>
              <w:t>ou, again!</w:t>
            </w:r>
          </w:p>
        </w:tc>
      </w:tr>
    </w:tbl>
    <w:p w:rsidR="00DB6013" w:rsidP="003B7458" w14:paraId="1B00993F" w14:textId="77777777">
      <w:pPr>
        <w:spacing w:line="360" w:lineRule="auto"/>
        <w:rPr>
          <w:rFonts w:asciiTheme="minorHAnsi" w:hAnsiTheme="minorHAnsi" w:cstheme="minorHAnsi"/>
          <w:sz w:val="22"/>
          <w:szCs w:val="22"/>
        </w:rPr>
      </w:pPr>
    </w:p>
    <w:p w:rsidR="00795B53" w:rsidRPr="00795B53" w:rsidP="00795B53" w14:paraId="3FCA2FDD" w14:textId="77777777">
      <w:pPr>
        <w:rPr>
          <w:rFonts w:asciiTheme="minorHAnsi" w:hAnsiTheme="minorHAnsi" w:cstheme="minorHAnsi"/>
          <w:sz w:val="22"/>
          <w:szCs w:val="22"/>
        </w:rPr>
      </w:pPr>
    </w:p>
    <w:p w:rsidR="00795B53" w:rsidRPr="00795B53" w:rsidP="00795B53" w14:paraId="39263AE0" w14:textId="77777777">
      <w:pPr>
        <w:rPr>
          <w:rFonts w:asciiTheme="minorHAnsi" w:hAnsiTheme="minorHAnsi" w:cstheme="minorHAnsi"/>
          <w:sz w:val="22"/>
          <w:szCs w:val="22"/>
        </w:rPr>
      </w:pPr>
    </w:p>
    <w:p w:rsidR="00795B53" w:rsidRPr="00795B53" w:rsidP="00795B53" w14:paraId="3B8CE575" w14:textId="77777777">
      <w:pPr>
        <w:rPr>
          <w:rFonts w:asciiTheme="minorHAnsi" w:hAnsiTheme="minorHAnsi" w:cstheme="minorHAnsi"/>
          <w:sz w:val="22"/>
          <w:szCs w:val="22"/>
        </w:rPr>
      </w:pPr>
    </w:p>
    <w:p w:rsidR="00795B53" w:rsidRPr="00795B53" w:rsidP="00795B53" w14:paraId="1735A19A" w14:textId="77777777">
      <w:pPr>
        <w:rPr>
          <w:rFonts w:asciiTheme="minorHAnsi" w:hAnsiTheme="minorHAnsi" w:cstheme="minorHAnsi"/>
          <w:sz w:val="22"/>
          <w:szCs w:val="22"/>
        </w:rPr>
      </w:pPr>
    </w:p>
    <w:p w:rsidR="00795B53" w:rsidRPr="00795B53" w:rsidP="00795B53" w14:paraId="3AC36530" w14:textId="77777777">
      <w:pPr>
        <w:rPr>
          <w:rFonts w:asciiTheme="minorHAnsi" w:hAnsiTheme="minorHAnsi" w:cstheme="minorHAnsi"/>
          <w:sz w:val="22"/>
          <w:szCs w:val="22"/>
        </w:rPr>
      </w:pPr>
    </w:p>
    <w:p w:rsidR="00795B53" w:rsidRPr="00795B53" w:rsidP="00795B53" w14:paraId="27426C67" w14:textId="77777777">
      <w:pPr>
        <w:rPr>
          <w:rFonts w:asciiTheme="minorHAnsi" w:hAnsiTheme="minorHAnsi" w:cstheme="minorHAnsi"/>
          <w:sz w:val="22"/>
          <w:szCs w:val="22"/>
        </w:rPr>
      </w:pPr>
    </w:p>
    <w:p w:rsidR="00795B53" w:rsidRPr="00795B53" w:rsidP="00795B53" w14:paraId="161C1D6A" w14:textId="77777777">
      <w:pPr>
        <w:rPr>
          <w:rFonts w:asciiTheme="minorHAnsi" w:hAnsiTheme="minorHAnsi" w:cstheme="minorHAnsi"/>
          <w:sz w:val="22"/>
          <w:szCs w:val="22"/>
        </w:rPr>
      </w:pPr>
    </w:p>
    <w:p w:rsidR="00795B53" w:rsidRPr="00795B53" w:rsidP="00795B53" w14:paraId="72934233" w14:textId="77777777">
      <w:pPr>
        <w:rPr>
          <w:rFonts w:asciiTheme="minorHAnsi" w:hAnsiTheme="minorHAnsi" w:cstheme="minorHAnsi"/>
          <w:sz w:val="22"/>
          <w:szCs w:val="22"/>
        </w:rPr>
      </w:pPr>
    </w:p>
    <w:p w:rsidR="00795B53" w:rsidRPr="00795B53" w:rsidP="00795B53" w14:paraId="6C22CBA5" w14:textId="77777777">
      <w:pPr>
        <w:rPr>
          <w:rFonts w:asciiTheme="minorHAnsi" w:hAnsiTheme="minorHAnsi" w:cstheme="minorHAnsi"/>
          <w:sz w:val="22"/>
          <w:szCs w:val="22"/>
        </w:rPr>
      </w:pPr>
    </w:p>
    <w:p w:rsidR="00795B53" w:rsidRPr="00795B53" w:rsidP="00795B53" w14:paraId="1C430166" w14:textId="77777777">
      <w:pPr>
        <w:rPr>
          <w:rFonts w:asciiTheme="minorHAnsi" w:hAnsiTheme="minorHAnsi" w:cstheme="minorHAnsi"/>
          <w:sz w:val="22"/>
          <w:szCs w:val="22"/>
        </w:rPr>
      </w:pPr>
    </w:p>
    <w:p w:rsidR="00795B53" w:rsidRPr="00795B53" w:rsidP="00795B53" w14:paraId="0296AD62" w14:textId="77777777">
      <w:pPr>
        <w:rPr>
          <w:rFonts w:asciiTheme="minorHAnsi" w:hAnsiTheme="minorHAnsi" w:cstheme="minorHAnsi"/>
          <w:sz w:val="22"/>
          <w:szCs w:val="22"/>
        </w:rPr>
      </w:pPr>
    </w:p>
    <w:p w:rsidR="00795B53" w:rsidRPr="00795B53" w:rsidP="00795B53" w14:paraId="5FFD62F2" w14:textId="77777777">
      <w:pPr>
        <w:rPr>
          <w:rFonts w:asciiTheme="minorHAnsi" w:hAnsiTheme="minorHAnsi" w:cstheme="minorHAnsi"/>
          <w:sz w:val="22"/>
          <w:szCs w:val="22"/>
        </w:rPr>
      </w:pPr>
    </w:p>
    <w:p w:rsidR="00795B53" w:rsidRPr="00795B53" w:rsidP="00795B53" w14:paraId="5395790B" w14:textId="77777777">
      <w:pPr>
        <w:rPr>
          <w:rFonts w:asciiTheme="minorHAnsi" w:hAnsiTheme="minorHAnsi" w:cstheme="minorHAnsi"/>
          <w:sz w:val="22"/>
          <w:szCs w:val="22"/>
        </w:rPr>
      </w:pPr>
    </w:p>
    <w:p w:rsidR="00795B53" w:rsidRPr="00795B53" w:rsidP="00795B53" w14:paraId="5926F9F7" w14:textId="77777777">
      <w:pPr>
        <w:rPr>
          <w:rFonts w:asciiTheme="minorHAnsi" w:hAnsiTheme="minorHAnsi" w:cstheme="minorHAnsi"/>
          <w:sz w:val="22"/>
          <w:szCs w:val="22"/>
        </w:rPr>
      </w:pPr>
    </w:p>
    <w:p w:rsidR="00795B53" w:rsidRPr="00795B53" w:rsidP="00795B53" w14:paraId="6E6E48DD" w14:textId="77777777">
      <w:pPr>
        <w:rPr>
          <w:rFonts w:asciiTheme="minorHAnsi" w:hAnsiTheme="minorHAnsi" w:cstheme="minorHAnsi"/>
          <w:sz w:val="22"/>
          <w:szCs w:val="22"/>
        </w:rPr>
      </w:pPr>
    </w:p>
    <w:p w:rsidR="00795B53" w:rsidRPr="00795B53" w:rsidP="00795B53" w14:paraId="2B917578" w14:textId="77777777">
      <w:pPr>
        <w:rPr>
          <w:rFonts w:asciiTheme="minorHAnsi" w:hAnsiTheme="minorHAnsi" w:cstheme="minorHAnsi"/>
          <w:sz w:val="22"/>
          <w:szCs w:val="22"/>
        </w:rPr>
      </w:pPr>
    </w:p>
    <w:p w:rsidR="00795B53" w:rsidRPr="00795B53" w:rsidP="00795B53" w14:paraId="695176DA" w14:textId="77777777">
      <w:pPr>
        <w:rPr>
          <w:rFonts w:asciiTheme="minorHAnsi" w:hAnsiTheme="minorHAnsi" w:cstheme="minorHAnsi"/>
          <w:sz w:val="22"/>
          <w:szCs w:val="22"/>
        </w:rPr>
      </w:pPr>
    </w:p>
    <w:p w:rsidR="00795B53" w:rsidRPr="00795B53" w:rsidP="00795B53" w14:paraId="1EE159FB" w14:textId="77777777">
      <w:pPr>
        <w:rPr>
          <w:rFonts w:asciiTheme="minorHAnsi" w:hAnsiTheme="minorHAnsi" w:cstheme="minorHAnsi"/>
          <w:sz w:val="22"/>
          <w:szCs w:val="22"/>
        </w:rPr>
      </w:pPr>
    </w:p>
    <w:p w:rsidR="00795B53" w:rsidRPr="00795B53" w:rsidP="00795B53" w14:paraId="7D85E14C" w14:textId="77777777">
      <w:pPr>
        <w:rPr>
          <w:rFonts w:asciiTheme="minorHAnsi" w:hAnsiTheme="minorHAnsi" w:cstheme="minorHAnsi"/>
          <w:sz w:val="22"/>
          <w:szCs w:val="22"/>
        </w:rPr>
      </w:pPr>
    </w:p>
    <w:p w:rsidR="00795B53" w:rsidRPr="00795B53" w:rsidP="00795B53" w14:paraId="56E052B4" w14:textId="77777777">
      <w:pPr>
        <w:rPr>
          <w:rFonts w:asciiTheme="minorHAnsi" w:hAnsiTheme="minorHAnsi" w:cstheme="minorHAnsi"/>
          <w:sz w:val="22"/>
          <w:szCs w:val="22"/>
        </w:rPr>
      </w:pPr>
    </w:p>
    <w:p w:rsidR="00795B53" w:rsidRPr="00795B53" w:rsidP="00795B53" w14:paraId="649D7A2E" w14:textId="77777777">
      <w:pPr>
        <w:rPr>
          <w:rFonts w:asciiTheme="minorHAnsi" w:hAnsiTheme="minorHAnsi" w:cstheme="minorHAnsi"/>
          <w:sz w:val="22"/>
          <w:szCs w:val="22"/>
        </w:rPr>
      </w:pPr>
    </w:p>
    <w:p w:rsidR="00795B53" w:rsidRPr="00795B53" w:rsidP="00795B53" w14:paraId="28E53B23" w14:textId="77777777">
      <w:pPr>
        <w:rPr>
          <w:rFonts w:asciiTheme="minorHAnsi" w:hAnsiTheme="minorHAnsi" w:cstheme="minorHAnsi"/>
          <w:sz w:val="22"/>
          <w:szCs w:val="22"/>
        </w:rPr>
      </w:pPr>
    </w:p>
    <w:p w:rsidR="00795B53" w:rsidRPr="00795B53" w:rsidP="00795B53" w14:paraId="7B2E8284" w14:textId="77777777">
      <w:pPr>
        <w:rPr>
          <w:rFonts w:asciiTheme="minorHAnsi" w:hAnsiTheme="minorHAnsi" w:cstheme="minorHAnsi"/>
          <w:sz w:val="22"/>
          <w:szCs w:val="22"/>
        </w:rPr>
      </w:pPr>
    </w:p>
    <w:p w:rsidR="00795B53" w:rsidRPr="00795B53" w:rsidP="00795B53" w14:paraId="5FE18200" w14:textId="77777777">
      <w:pPr>
        <w:rPr>
          <w:rFonts w:asciiTheme="minorHAnsi" w:hAnsiTheme="minorHAnsi" w:cstheme="minorHAnsi"/>
          <w:sz w:val="22"/>
          <w:szCs w:val="22"/>
        </w:rPr>
      </w:pPr>
    </w:p>
    <w:p w:rsidR="00795B53" w:rsidRPr="00795B53" w:rsidP="00795B53" w14:paraId="1BC8FD40" w14:textId="77777777">
      <w:pPr>
        <w:rPr>
          <w:rFonts w:asciiTheme="minorHAnsi" w:hAnsiTheme="minorHAnsi" w:cstheme="minorHAnsi"/>
          <w:sz w:val="22"/>
          <w:szCs w:val="22"/>
        </w:rPr>
      </w:pPr>
    </w:p>
    <w:p w:rsidR="00795B53" w:rsidRPr="00795B53" w:rsidP="00795B53" w14:paraId="3C3EE56B" w14:textId="77777777">
      <w:pPr>
        <w:rPr>
          <w:rFonts w:asciiTheme="minorHAnsi" w:hAnsiTheme="minorHAnsi" w:cstheme="minorHAnsi"/>
          <w:sz w:val="22"/>
          <w:szCs w:val="22"/>
        </w:rPr>
      </w:pPr>
    </w:p>
    <w:p w:rsidR="00795B53" w:rsidRPr="00795B53" w:rsidP="00795B53" w14:paraId="3B71C4B7" w14:textId="77777777">
      <w:pPr>
        <w:rPr>
          <w:rFonts w:asciiTheme="minorHAnsi" w:hAnsiTheme="minorHAnsi" w:cstheme="minorHAnsi"/>
          <w:sz w:val="22"/>
          <w:szCs w:val="22"/>
        </w:rPr>
      </w:pPr>
    </w:p>
    <w:p w:rsidR="00795B53" w:rsidRPr="00795B53" w:rsidP="00795B53" w14:paraId="58BDF21E" w14:textId="77777777">
      <w:pPr>
        <w:rPr>
          <w:rFonts w:asciiTheme="minorHAnsi" w:hAnsiTheme="minorHAnsi" w:cstheme="minorHAnsi"/>
          <w:sz w:val="22"/>
          <w:szCs w:val="22"/>
        </w:rPr>
      </w:pPr>
    </w:p>
    <w:p w:rsidR="00795B53" w:rsidRPr="00795B53" w:rsidP="00795B53" w14:paraId="1600025D" w14:textId="77777777">
      <w:pPr>
        <w:rPr>
          <w:rFonts w:asciiTheme="minorHAnsi" w:hAnsiTheme="minorHAnsi" w:cstheme="minorHAnsi"/>
          <w:sz w:val="22"/>
          <w:szCs w:val="22"/>
        </w:rPr>
      </w:pPr>
    </w:p>
    <w:p w:rsidR="00795B53" w:rsidRPr="00F546E7" w:rsidP="00795B53" w14:paraId="2F90CF58" w14:textId="1D51D031">
      <w:pPr>
        <w:pStyle w:val="Comment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</w:pPr>
      <w:r w:rsidRPr="004625F9">
        <w:rPr>
          <w:rFonts w:eastAsia="Calibri" w:cstheme="minorHAnsi"/>
          <w:i/>
          <w:sz w:val="18"/>
          <w:szCs w:val="18"/>
        </w:rPr>
        <w:t>THE PAPERWORK REDUCTION ACT OF 1995 (Pub. L. 104-13)</w:t>
      </w:r>
      <w:r>
        <w:rPr>
          <w:rFonts w:eastAsia="Calibri" w:cstheme="minorHAnsi"/>
          <w:i/>
          <w:sz w:val="18"/>
          <w:szCs w:val="18"/>
        </w:rPr>
        <w:t xml:space="preserve">: </w:t>
      </w:r>
      <w:r w:rsidRPr="0072588D">
        <w:rPr>
          <w:rFonts w:eastAsia="Calibri" w:cstheme="minorHAnsi"/>
          <w:i/>
          <w:sz w:val="18"/>
          <w:szCs w:val="18"/>
        </w:rPr>
        <w:t>This collection of information is voluntary and will be used to understand programs that provide peer mentoring for parents involved in the child welfare system.</w:t>
      </w:r>
      <w:r>
        <w:rPr>
          <w:rFonts w:eastAsia="Calibri" w:cstheme="minorHAnsi"/>
          <w:i/>
          <w:sz w:val="18"/>
          <w:szCs w:val="18"/>
        </w:rPr>
        <w:t xml:space="preserve"> </w:t>
      </w:r>
      <w:r w:rsidRPr="004625F9">
        <w:rPr>
          <w:rFonts w:eastAsia="Calibri" w:cstheme="minorHAnsi"/>
          <w:i/>
          <w:sz w:val="18"/>
          <w:szCs w:val="18"/>
        </w:rPr>
        <w:t>Public reporting burden of the described voluntary collection</w:t>
      </w:r>
      <w:r w:rsidRPr="00B73D15">
        <w:rPr>
          <w:rFonts w:eastAsia="Calibri" w:cstheme="minorHAnsi"/>
          <w:i/>
          <w:sz w:val="18"/>
          <w:szCs w:val="18"/>
        </w:rPr>
        <w:t xml:space="preserve"> of information is estimated to </w:t>
      </w:r>
      <w:r w:rsidRPr="00884851">
        <w:rPr>
          <w:rFonts w:eastAsia="Calibri" w:cstheme="minorHAnsi"/>
          <w:i/>
          <w:sz w:val="18"/>
          <w:szCs w:val="18"/>
        </w:rPr>
        <w:t xml:space="preserve">average </w:t>
      </w:r>
      <w:r w:rsidR="005D7522">
        <w:rPr>
          <w:rFonts w:eastAsia="Calibri" w:cstheme="minorHAnsi"/>
          <w:i/>
          <w:sz w:val="18"/>
          <w:szCs w:val="18"/>
        </w:rPr>
        <w:t>5 minutes</w:t>
      </w:r>
      <w:r w:rsidRPr="00884851">
        <w:rPr>
          <w:rFonts w:eastAsia="Calibri" w:cstheme="minorHAnsi"/>
          <w:i/>
          <w:sz w:val="18"/>
          <w:szCs w:val="18"/>
        </w:rPr>
        <w:t xml:space="preserve"> per response</w:t>
      </w:r>
      <w:r>
        <w:rPr>
          <w:rFonts w:eastAsia="Calibri" w:cstheme="minorHAnsi"/>
          <w:i/>
          <w:sz w:val="18"/>
          <w:szCs w:val="18"/>
        </w:rPr>
        <w:t>, including the time for reviewing instructions, gathering, and maintaining the data needed, and reviewing the collection of information</w:t>
      </w:r>
      <w:r w:rsidRPr="00B73D15">
        <w:rPr>
          <w:rFonts w:eastAsia="Calibri" w:cstheme="minorHAnsi"/>
          <w:i/>
          <w:sz w:val="18"/>
          <w:szCs w:val="18"/>
        </w:rPr>
        <w:t xml:space="preserve">. An agency may not conduct or sponsor, and a person is not required to respond to a collection of information unless it displays a currently valid OMB control number. </w:t>
      </w:r>
      <w:r>
        <w:rPr>
          <w:rFonts w:eastAsia="Calibri" w:cstheme="minorHAnsi"/>
          <w:i/>
          <w:sz w:val="18"/>
          <w:szCs w:val="18"/>
        </w:rPr>
        <w:t xml:space="preserve">The OMB number and expiration date for this collection are OMB #: XXX-XXXX, Exp: XX/XX/XXXX. </w:t>
      </w:r>
      <w:r w:rsidRPr="00B73D15">
        <w:rPr>
          <w:rFonts w:eastAsia="Calibri" w:cstheme="minorHAnsi"/>
          <w:i/>
          <w:sz w:val="18"/>
          <w:szCs w:val="18"/>
        </w:rPr>
        <w:t xml:space="preserve">Send comments regarding this burden estimate or any other aspect of this collection of information, including suggestions for reducing this burden to </w:t>
      </w:r>
      <w:r>
        <w:rPr>
          <w:rFonts w:eastAsia="Calibri" w:cstheme="minorHAnsi"/>
          <w:i/>
          <w:sz w:val="18"/>
          <w:szCs w:val="18"/>
        </w:rPr>
        <w:t>Kimberly Francis (</w:t>
      </w:r>
      <w:r w:rsidRPr="001855C7">
        <w:rPr>
          <w:rFonts w:eastAsia="Calibri" w:cstheme="minorHAnsi"/>
          <w:i/>
          <w:sz w:val="18"/>
          <w:szCs w:val="18"/>
        </w:rPr>
        <w:t>Abt Associates</w:t>
      </w:r>
      <w:r>
        <w:rPr>
          <w:rFonts w:eastAsia="Calibri" w:cstheme="minorHAnsi"/>
          <w:i/>
          <w:sz w:val="18"/>
          <w:szCs w:val="18"/>
        </w:rPr>
        <w:t xml:space="preserve">) 617-520-2502. </w:t>
      </w:r>
    </w:p>
    <w:p w:rsidR="00795B53" w:rsidRPr="00795B53" w:rsidP="00795B53" w14:paraId="30EFA84B" w14:textId="77777777">
      <w:pPr>
        <w:ind w:firstLine="720"/>
        <w:rPr>
          <w:rFonts w:asciiTheme="minorHAnsi" w:hAnsiTheme="minorHAnsi" w:cstheme="minorHAnsi"/>
          <w:sz w:val="22"/>
          <w:szCs w:val="22"/>
        </w:rPr>
      </w:pPr>
    </w:p>
    <w:sectPr w:rsidSect="00F44F71">
      <w:footerReference w:type="default" r:id="rId8"/>
      <w:pgSz w:w="12240" w:h="15840"/>
      <w:pgMar w:top="1440" w:right="1440" w:bottom="1440" w:left="1440" w:header="720" w:footer="720" w:gutter="0"/>
      <w:cols w:space="720"/>
      <w:titlePg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A92483" w:rsidRPr="00DB29C1" w14:paraId="087AF256" w14:textId="75C9B991">
    <w:pPr>
      <w:pStyle w:val="Footer"/>
      <w:rPr>
        <w:color w:val="808080"/>
      </w:rPr>
    </w:pPr>
    <w:r>
      <w:tab/>
    </w: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9AF27DB"/>
    <w:multiLevelType w:val="hybridMultilevel"/>
    <w:tmpl w:val="E24E81CA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C222685"/>
    <w:multiLevelType w:val="multilevel"/>
    <w:tmpl w:val="27C4D5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sz w:val="22"/>
        <w:szCs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1A364DD8"/>
    <w:multiLevelType w:val="multilevel"/>
    <w:tmpl w:val="0A6409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2DC472E1"/>
    <w:multiLevelType w:val="multilevel"/>
    <w:tmpl w:val="27C4D5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sz w:val="22"/>
        <w:szCs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407C2333"/>
    <w:multiLevelType w:val="hybridMultilevel"/>
    <w:tmpl w:val="15084CC2"/>
    <w:lvl w:ilvl="0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Times New Roman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Times New Roman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Times New Roman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6287214D"/>
    <w:multiLevelType w:val="singleLevel"/>
    <w:tmpl w:val="0409000F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>
    <w:nsid w:val="69D02610"/>
    <w:multiLevelType w:val="hybridMultilevel"/>
    <w:tmpl w:val="F746CE50"/>
    <w:lvl w:ilvl="0">
      <w:start w:val="1"/>
      <w:numFmt w:val="decimal"/>
      <w:lvlText w:val="%1."/>
      <w:lvlJc w:val="left"/>
      <w:pPr>
        <w:ind w:left="1440" w:hanging="360"/>
      </w:pPr>
      <w:rPr>
        <w:rFonts w:hint="default"/>
        <w:color w:val="4472C4" w:themeColor="accent1"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 w:tentative="1">
      <w:start w:val="1"/>
      <w:numFmt w:val="lowerRoman"/>
      <w:lvlText w:val="%3."/>
      <w:lvlJc w:val="right"/>
      <w:pPr>
        <w:ind w:left="2880" w:hanging="180"/>
      </w:pPr>
    </w:lvl>
    <w:lvl w:ilvl="3" w:tentative="1">
      <w:start w:val="1"/>
      <w:numFmt w:val="decimal"/>
      <w:lvlText w:val="%4."/>
      <w:lvlJc w:val="left"/>
      <w:pPr>
        <w:ind w:left="3600" w:hanging="360"/>
      </w:pPr>
    </w:lvl>
    <w:lvl w:ilvl="4" w:tentative="1">
      <w:start w:val="1"/>
      <w:numFmt w:val="lowerLetter"/>
      <w:lvlText w:val="%5."/>
      <w:lvlJc w:val="left"/>
      <w:pPr>
        <w:ind w:left="4320" w:hanging="360"/>
      </w:pPr>
    </w:lvl>
    <w:lvl w:ilvl="5" w:tentative="1">
      <w:start w:val="1"/>
      <w:numFmt w:val="lowerRoman"/>
      <w:lvlText w:val="%6."/>
      <w:lvlJc w:val="right"/>
      <w:pPr>
        <w:ind w:left="5040" w:hanging="180"/>
      </w:pPr>
    </w:lvl>
    <w:lvl w:ilvl="6" w:tentative="1">
      <w:start w:val="1"/>
      <w:numFmt w:val="decimal"/>
      <w:lvlText w:val="%7."/>
      <w:lvlJc w:val="left"/>
      <w:pPr>
        <w:ind w:left="5760" w:hanging="360"/>
      </w:pPr>
    </w:lvl>
    <w:lvl w:ilvl="7" w:tentative="1">
      <w:start w:val="1"/>
      <w:numFmt w:val="lowerLetter"/>
      <w:lvlText w:val="%8."/>
      <w:lvlJc w:val="left"/>
      <w:pPr>
        <w:ind w:left="6480" w:hanging="360"/>
      </w:pPr>
    </w:lvl>
    <w:lvl w:ilvl="8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72FB4A31"/>
    <w:multiLevelType w:val="multilevel"/>
    <w:tmpl w:val="0A6409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745537F1"/>
    <w:multiLevelType w:val="hybridMultilevel"/>
    <w:tmpl w:val="8B1897D8"/>
    <w:lvl w:ilvl="0">
      <w:start w:val="15"/>
      <w:numFmt w:val="decimal"/>
      <w:lvlText w:val="F%1."/>
      <w:lvlJc w:val="left"/>
      <w:pPr>
        <w:ind w:left="108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webHidden w:val="0"/>
        <w:color w:val="auto"/>
        <w:spacing w:val="0"/>
        <w:kern w:val="0"/>
        <w:position w:val="0"/>
        <w:sz w:val="20"/>
        <w:szCs w:val="20"/>
        <w:u w:val="none"/>
        <w:effect w:val="none"/>
        <w:vertAlign w:val="baseline"/>
        <w:specVanish w:val="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>
    <w:nsid w:val="768D5EEB"/>
    <w:multiLevelType w:val="multilevel"/>
    <w:tmpl w:val="0A6409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7C3308DD"/>
    <w:multiLevelType w:val="hybridMultilevel"/>
    <w:tmpl w:val="FE767FC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7EC75A16"/>
    <w:multiLevelType w:val="hybridMultilevel"/>
    <w:tmpl w:val="317CD87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116629867">
    <w:abstractNumId w:val="1"/>
  </w:num>
  <w:num w:numId="2" w16cid:durableId="353578718">
    <w:abstractNumId w:val="5"/>
  </w:num>
  <w:num w:numId="3" w16cid:durableId="912742639">
    <w:abstractNumId w:val="10"/>
  </w:num>
  <w:num w:numId="4" w16cid:durableId="107048831">
    <w:abstractNumId w:val="11"/>
  </w:num>
  <w:num w:numId="5" w16cid:durableId="1014382219">
    <w:abstractNumId w:val="0"/>
  </w:num>
  <w:num w:numId="6" w16cid:durableId="551578515">
    <w:abstractNumId w:val="7"/>
  </w:num>
  <w:num w:numId="7" w16cid:durableId="1051656653">
    <w:abstractNumId w:val="9"/>
  </w:num>
  <w:num w:numId="8" w16cid:durableId="1295870619">
    <w:abstractNumId w:val="2"/>
  </w:num>
  <w:num w:numId="9" w16cid:durableId="76902579">
    <w:abstractNumId w:val="3"/>
  </w:num>
  <w:num w:numId="10" w16cid:durableId="1249005250">
    <w:abstractNumId w:val="8"/>
    <w:lvlOverride w:ilvl="0">
      <w:startOverride w:val="1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71235905">
    <w:abstractNumId w:val="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2" w16cid:durableId="613832174">
    <w:abstractNumId w:val="4"/>
  </w:num>
  <w:num w:numId="13" w16cid:durableId="140313652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1D60"/>
    <w:rsid w:val="00000266"/>
    <w:rsid w:val="00011454"/>
    <w:rsid w:val="00011CC5"/>
    <w:rsid w:val="000220E9"/>
    <w:rsid w:val="00047CC7"/>
    <w:rsid w:val="00057C3E"/>
    <w:rsid w:val="00064853"/>
    <w:rsid w:val="0007317F"/>
    <w:rsid w:val="00075DA5"/>
    <w:rsid w:val="000843E6"/>
    <w:rsid w:val="000846BD"/>
    <w:rsid w:val="00091812"/>
    <w:rsid w:val="00093A43"/>
    <w:rsid w:val="00095153"/>
    <w:rsid w:val="000A382C"/>
    <w:rsid w:val="000A4297"/>
    <w:rsid w:val="000B3275"/>
    <w:rsid w:val="000B38B3"/>
    <w:rsid w:val="000B69A0"/>
    <w:rsid w:val="000B7DE0"/>
    <w:rsid w:val="000D61AE"/>
    <w:rsid w:val="000E0E8E"/>
    <w:rsid w:val="000F2E5C"/>
    <w:rsid w:val="000F7BA8"/>
    <w:rsid w:val="00114F4A"/>
    <w:rsid w:val="00127FFB"/>
    <w:rsid w:val="001411AA"/>
    <w:rsid w:val="00146C08"/>
    <w:rsid w:val="00176A0A"/>
    <w:rsid w:val="00181730"/>
    <w:rsid w:val="001845EB"/>
    <w:rsid w:val="001855C7"/>
    <w:rsid w:val="001A1C16"/>
    <w:rsid w:val="001A7967"/>
    <w:rsid w:val="001C79F7"/>
    <w:rsid w:val="001D6061"/>
    <w:rsid w:val="001E218B"/>
    <w:rsid w:val="001E3621"/>
    <w:rsid w:val="001F27F0"/>
    <w:rsid w:val="001F4181"/>
    <w:rsid w:val="002101A7"/>
    <w:rsid w:val="00212776"/>
    <w:rsid w:val="00225706"/>
    <w:rsid w:val="0024796E"/>
    <w:rsid w:val="0025296F"/>
    <w:rsid w:val="00253D0C"/>
    <w:rsid w:val="00255CAF"/>
    <w:rsid w:val="00276F74"/>
    <w:rsid w:val="002809AD"/>
    <w:rsid w:val="002812CF"/>
    <w:rsid w:val="00282119"/>
    <w:rsid w:val="00284D6C"/>
    <w:rsid w:val="002878B2"/>
    <w:rsid w:val="0029079E"/>
    <w:rsid w:val="00291DDF"/>
    <w:rsid w:val="00292F7E"/>
    <w:rsid w:val="002B247D"/>
    <w:rsid w:val="002C7355"/>
    <w:rsid w:val="002D7488"/>
    <w:rsid w:val="002E6684"/>
    <w:rsid w:val="002F1045"/>
    <w:rsid w:val="002F7567"/>
    <w:rsid w:val="002F7C12"/>
    <w:rsid w:val="00320FFD"/>
    <w:rsid w:val="003224D2"/>
    <w:rsid w:val="00325A24"/>
    <w:rsid w:val="00335CDE"/>
    <w:rsid w:val="003439AF"/>
    <w:rsid w:val="0035571B"/>
    <w:rsid w:val="0036660F"/>
    <w:rsid w:val="003719C7"/>
    <w:rsid w:val="003B7458"/>
    <w:rsid w:val="003C2224"/>
    <w:rsid w:val="003D0852"/>
    <w:rsid w:val="003D0BCA"/>
    <w:rsid w:val="003D267D"/>
    <w:rsid w:val="003D60A1"/>
    <w:rsid w:val="003F2DAA"/>
    <w:rsid w:val="003F63DF"/>
    <w:rsid w:val="00416F9B"/>
    <w:rsid w:val="00443F58"/>
    <w:rsid w:val="0044525F"/>
    <w:rsid w:val="00451DB4"/>
    <w:rsid w:val="00456CBF"/>
    <w:rsid w:val="004625F9"/>
    <w:rsid w:val="00466677"/>
    <w:rsid w:val="00471A6E"/>
    <w:rsid w:val="00472502"/>
    <w:rsid w:val="00472C9E"/>
    <w:rsid w:val="00473963"/>
    <w:rsid w:val="00475886"/>
    <w:rsid w:val="00476D79"/>
    <w:rsid w:val="0048194E"/>
    <w:rsid w:val="004909EB"/>
    <w:rsid w:val="004A21FE"/>
    <w:rsid w:val="004A3D98"/>
    <w:rsid w:val="004B23BC"/>
    <w:rsid w:val="004B32D1"/>
    <w:rsid w:val="004B61BD"/>
    <w:rsid w:val="004F5155"/>
    <w:rsid w:val="00511D68"/>
    <w:rsid w:val="00512CA5"/>
    <w:rsid w:val="00532E6D"/>
    <w:rsid w:val="00537543"/>
    <w:rsid w:val="00550B1F"/>
    <w:rsid w:val="00560B56"/>
    <w:rsid w:val="00594B6F"/>
    <w:rsid w:val="005973FD"/>
    <w:rsid w:val="00597F48"/>
    <w:rsid w:val="005B490D"/>
    <w:rsid w:val="005B6958"/>
    <w:rsid w:val="005C2CDA"/>
    <w:rsid w:val="005C43DD"/>
    <w:rsid w:val="005C5C4D"/>
    <w:rsid w:val="005D7522"/>
    <w:rsid w:val="0061041C"/>
    <w:rsid w:val="006130CF"/>
    <w:rsid w:val="006217BB"/>
    <w:rsid w:val="00625C1C"/>
    <w:rsid w:val="0062739A"/>
    <w:rsid w:val="0064405E"/>
    <w:rsid w:val="0066342E"/>
    <w:rsid w:val="00666D49"/>
    <w:rsid w:val="00671FF0"/>
    <w:rsid w:val="00672F06"/>
    <w:rsid w:val="006A65DA"/>
    <w:rsid w:val="006B6F0E"/>
    <w:rsid w:val="006D231B"/>
    <w:rsid w:val="006D51B3"/>
    <w:rsid w:val="006D5487"/>
    <w:rsid w:val="006E29F1"/>
    <w:rsid w:val="0070219D"/>
    <w:rsid w:val="00714E6A"/>
    <w:rsid w:val="007214ED"/>
    <w:rsid w:val="0072588D"/>
    <w:rsid w:val="00726866"/>
    <w:rsid w:val="00733CFA"/>
    <w:rsid w:val="00742147"/>
    <w:rsid w:val="00763924"/>
    <w:rsid w:val="00795B53"/>
    <w:rsid w:val="007B5911"/>
    <w:rsid w:val="007B71F0"/>
    <w:rsid w:val="007C7F6C"/>
    <w:rsid w:val="007D7C06"/>
    <w:rsid w:val="007E1EEB"/>
    <w:rsid w:val="007E4E3E"/>
    <w:rsid w:val="007F0F35"/>
    <w:rsid w:val="007F181F"/>
    <w:rsid w:val="007F29C4"/>
    <w:rsid w:val="00812EBF"/>
    <w:rsid w:val="00824889"/>
    <w:rsid w:val="00824BD9"/>
    <w:rsid w:val="008262C4"/>
    <w:rsid w:val="00834C23"/>
    <w:rsid w:val="008419C7"/>
    <w:rsid w:val="00846814"/>
    <w:rsid w:val="00846B77"/>
    <w:rsid w:val="00846D91"/>
    <w:rsid w:val="00871EDD"/>
    <w:rsid w:val="00876CC5"/>
    <w:rsid w:val="00884851"/>
    <w:rsid w:val="008864E0"/>
    <w:rsid w:val="008874FF"/>
    <w:rsid w:val="00887BB9"/>
    <w:rsid w:val="00892883"/>
    <w:rsid w:val="008A2453"/>
    <w:rsid w:val="008A39B7"/>
    <w:rsid w:val="008D427D"/>
    <w:rsid w:val="008E2302"/>
    <w:rsid w:val="00910E15"/>
    <w:rsid w:val="0091147E"/>
    <w:rsid w:val="00922A46"/>
    <w:rsid w:val="00927010"/>
    <w:rsid w:val="00930A58"/>
    <w:rsid w:val="00932DFE"/>
    <w:rsid w:val="009353FA"/>
    <w:rsid w:val="009971FD"/>
    <w:rsid w:val="009A18F6"/>
    <w:rsid w:val="009A283E"/>
    <w:rsid w:val="009A2A63"/>
    <w:rsid w:val="009A341C"/>
    <w:rsid w:val="009B7D5E"/>
    <w:rsid w:val="009E1A7C"/>
    <w:rsid w:val="009E5136"/>
    <w:rsid w:val="009E7148"/>
    <w:rsid w:val="009E7A37"/>
    <w:rsid w:val="00A250C1"/>
    <w:rsid w:val="00A25888"/>
    <w:rsid w:val="00A346CF"/>
    <w:rsid w:val="00A45ACF"/>
    <w:rsid w:val="00A470A8"/>
    <w:rsid w:val="00A860FE"/>
    <w:rsid w:val="00A92483"/>
    <w:rsid w:val="00AC6242"/>
    <w:rsid w:val="00AD18F7"/>
    <w:rsid w:val="00AD1B60"/>
    <w:rsid w:val="00AE4FE4"/>
    <w:rsid w:val="00B07A94"/>
    <w:rsid w:val="00B134E9"/>
    <w:rsid w:val="00B22FBE"/>
    <w:rsid w:val="00B30EB5"/>
    <w:rsid w:val="00B353F2"/>
    <w:rsid w:val="00B3757C"/>
    <w:rsid w:val="00B67F12"/>
    <w:rsid w:val="00B73D15"/>
    <w:rsid w:val="00B74BB1"/>
    <w:rsid w:val="00B7605C"/>
    <w:rsid w:val="00BB3B04"/>
    <w:rsid w:val="00BB7F00"/>
    <w:rsid w:val="00BD3281"/>
    <w:rsid w:val="00BD7B90"/>
    <w:rsid w:val="00BE02DE"/>
    <w:rsid w:val="00C02439"/>
    <w:rsid w:val="00C06CD8"/>
    <w:rsid w:val="00C07224"/>
    <w:rsid w:val="00C1283F"/>
    <w:rsid w:val="00C130DE"/>
    <w:rsid w:val="00C23173"/>
    <w:rsid w:val="00C34AC2"/>
    <w:rsid w:val="00C40210"/>
    <w:rsid w:val="00C40E8A"/>
    <w:rsid w:val="00C422DE"/>
    <w:rsid w:val="00C52896"/>
    <w:rsid w:val="00C56104"/>
    <w:rsid w:val="00C5676D"/>
    <w:rsid w:val="00C77E8D"/>
    <w:rsid w:val="00C803A4"/>
    <w:rsid w:val="00C832E8"/>
    <w:rsid w:val="00C85028"/>
    <w:rsid w:val="00C93E79"/>
    <w:rsid w:val="00CA533A"/>
    <w:rsid w:val="00CC1735"/>
    <w:rsid w:val="00CC7A89"/>
    <w:rsid w:val="00CD54B9"/>
    <w:rsid w:val="00CD5851"/>
    <w:rsid w:val="00CE44D2"/>
    <w:rsid w:val="00D05257"/>
    <w:rsid w:val="00D26C9F"/>
    <w:rsid w:val="00D30844"/>
    <w:rsid w:val="00D31567"/>
    <w:rsid w:val="00D41374"/>
    <w:rsid w:val="00D50C8F"/>
    <w:rsid w:val="00D53C5B"/>
    <w:rsid w:val="00D5750D"/>
    <w:rsid w:val="00D602AF"/>
    <w:rsid w:val="00D66BA2"/>
    <w:rsid w:val="00D66BE7"/>
    <w:rsid w:val="00D73930"/>
    <w:rsid w:val="00D81D23"/>
    <w:rsid w:val="00D83159"/>
    <w:rsid w:val="00D85704"/>
    <w:rsid w:val="00D87908"/>
    <w:rsid w:val="00D91745"/>
    <w:rsid w:val="00D91B72"/>
    <w:rsid w:val="00D97A0F"/>
    <w:rsid w:val="00DB0966"/>
    <w:rsid w:val="00DB29C1"/>
    <w:rsid w:val="00DB3120"/>
    <w:rsid w:val="00DB6013"/>
    <w:rsid w:val="00DC7F03"/>
    <w:rsid w:val="00DE16B0"/>
    <w:rsid w:val="00E21BAE"/>
    <w:rsid w:val="00E27AEE"/>
    <w:rsid w:val="00E50128"/>
    <w:rsid w:val="00E51D60"/>
    <w:rsid w:val="00E51F4D"/>
    <w:rsid w:val="00E52654"/>
    <w:rsid w:val="00E53E5B"/>
    <w:rsid w:val="00E567D6"/>
    <w:rsid w:val="00E6100D"/>
    <w:rsid w:val="00E613A1"/>
    <w:rsid w:val="00E61F83"/>
    <w:rsid w:val="00E768C9"/>
    <w:rsid w:val="00E8364C"/>
    <w:rsid w:val="00E97899"/>
    <w:rsid w:val="00EB19D8"/>
    <w:rsid w:val="00EC1119"/>
    <w:rsid w:val="00ED0AD2"/>
    <w:rsid w:val="00EF1660"/>
    <w:rsid w:val="00EF1FAE"/>
    <w:rsid w:val="00EF643F"/>
    <w:rsid w:val="00EF751A"/>
    <w:rsid w:val="00F21C30"/>
    <w:rsid w:val="00F43A19"/>
    <w:rsid w:val="00F44F71"/>
    <w:rsid w:val="00F477EB"/>
    <w:rsid w:val="00F546E7"/>
    <w:rsid w:val="00F70800"/>
    <w:rsid w:val="00F71561"/>
    <w:rsid w:val="00F80F30"/>
    <w:rsid w:val="00F86A9E"/>
    <w:rsid w:val="00FB181B"/>
    <w:rsid w:val="00FB2560"/>
    <w:rsid w:val="00FB653C"/>
    <w:rsid w:val="00FD2909"/>
    <w:rsid w:val="00FD7053"/>
    <w:rsid w:val="00FE5C2A"/>
    <w:rsid w:val="00FF1010"/>
    <w:rsid w:val="00FF7D1E"/>
  </w:rsids>
  <w:docVars>
    <w:docVar w:name="__Grammarly_42___1" w:val="H4sIAAAAAAAEAKtWcslP9kxRslIyNDY2NrU0MjAxMzYzMzAyt7BU0lEKTi0uzszPAykwrAUAjyCfWiwAAAA="/>
    <w:docVar w:name="__Grammarly_42____i" w:val="H4sIAAAAAAAEAKtWckksSQxILCpxzi/NK1GyMqwFAAEhoTITAAAA"/>
  </w:docVars>
  <m:mathPr>
    <m:mathFont m:val="Cambria Math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202BA3A3"/>
  <w15:chartTrackingRefBased/>
  <w15:docId w15:val="{CBA9D325-6F03-488E-B0D4-DFF95053E1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qFormat="1"/>
    <w:lsdException w:name="annotation text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spacing w:line="360" w:lineRule="auto"/>
      <w:outlineLvl w:val="0"/>
    </w:pPr>
    <w:rPr>
      <w:rFonts w:ascii="Arial" w:hAnsi="Arial"/>
      <w:b/>
      <w:sz w:val="28"/>
    </w:rPr>
  </w:style>
  <w:style w:type="paragraph" w:styleId="Heading2">
    <w:name w:val="heading 2"/>
    <w:basedOn w:val="Normal"/>
    <w:next w:val="Normal"/>
    <w:qFormat/>
    <w:rsid w:val="00FE5C2A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6">
    <w:name w:val="heading 6"/>
    <w:basedOn w:val="Normal"/>
    <w:next w:val="Normal"/>
    <w:qFormat/>
    <w:pPr>
      <w:keepNext/>
      <w:widowControl w:val="0"/>
      <w:jc w:val="center"/>
      <w:outlineLvl w:val="5"/>
    </w:pPr>
    <w:rPr>
      <w:rFonts w:ascii="Arial" w:hAnsi="Arial" w:cs="Arial"/>
      <w:b/>
      <w:bCs/>
      <w:snapToGrid w:val="0"/>
      <w:sz w:val="16"/>
    </w:rPr>
  </w:style>
  <w:style w:type="paragraph" w:styleId="Heading9">
    <w:name w:val="heading 9"/>
    <w:basedOn w:val="Normal"/>
    <w:next w:val="Normal"/>
    <w:qFormat/>
    <w:pPr>
      <w:keepNext/>
      <w:widowControl w:val="0"/>
      <w:tabs>
        <w:tab w:val="left" w:pos="-460"/>
      </w:tabs>
      <w:spacing w:after="58"/>
      <w:jc w:val="center"/>
      <w:outlineLvl w:val="8"/>
    </w:pPr>
    <w:rPr>
      <w:rFonts w:ascii="Arial" w:hAnsi="Arial"/>
      <w:b/>
      <w:bCs/>
      <w:snapToGrid w:val="0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ind w:left="720" w:hanging="720"/>
    </w:pPr>
  </w:style>
  <w:style w:type="table" w:styleId="TableGrid">
    <w:name w:val="Table Grid"/>
    <w:basedOn w:val="TableNormal"/>
    <w:rsid w:val="00846D9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846D91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0B38B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B38B3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link w:val="FootnoteTextChar"/>
    <w:rsid w:val="000A382C"/>
  </w:style>
  <w:style w:type="character" w:customStyle="1" w:styleId="FootnoteTextChar">
    <w:name w:val="Footnote Text Char"/>
    <w:basedOn w:val="DefaultParagraphFont"/>
    <w:link w:val="FootnoteText"/>
    <w:rsid w:val="000A382C"/>
  </w:style>
  <w:style w:type="character" w:styleId="FootnoteReference">
    <w:name w:val="footnote reference"/>
    <w:rsid w:val="000A382C"/>
    <w:rPr>
      <w:vertAlign w:val="superscript"/>
    </w:rPr>
  </w:style>
  <w:style w:type="paragraph" w:styleId="ListParagraph">
    <w:name w:val="List Paragraph"/>
    <w:basedOn w:val="Normal"/>
    <w:uiPriority w:val="34"/>
    <w:qFormat/>
    <w:rsid w:val="00C34AC2"/>
    <w:pPr>
      <w:spacing w:after="200" w:line="276" w:lineRule="auto"/>
      <w:ind w:left="720"/>
      <w:contextualSpacing/>
    </w:pPr>
    <w:rPr>
      <w:rFonts w:ascii="Calibri" w:eastAsia="Calibri" w:hAnsi="Calibri" w:cs="Calibri"/>
      <w:sz w:val="22"/>
      <w:szCs w:val="22"/>
    </w:rPr>
  </w:style>
  <w:style w:type="character" w:styleId="CommentReference">
    <w:name w:val="annotation reference"/>
    <w:basedOn w:val="DefaultParagraphFont"/>
    <w:rsid w:val="00B134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134E9"/>
  </w:style>
  <w:style w:type="character" w:customStyle="1" w:styleId="CommentTextChar">
    <w:name w:val="Comment Text Char"/>
    <w:basedOn w:val="DefaultParagraphFont"/>
    <w:link w:val="CommentText"/>
    <w:uiPriority w:val="99"/>
    <w:rsid w:val="00B134E9"/>
  </w:style>
  <w:style w:type="paragraph" w:styleId="CommentSubject">
    <w:name w:val="annotation subject"/>
    <w:basedOn w:val="CommentText"/>
    <w:next w:val="CommentText"/>
    <w:link w:val="CommentSubjectChar"/>
    <w:rsid w:val="00B134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B134E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numbering" Target="numbering.xml" /><Relationship Id="rId11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footer" Target="footer1.xml" /><Relationship Id="rId9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89c6037-13dc-47d9-9b4e-f505e81babc9" xsi:nil="true"/>
    <lcf76f155ced4ddcb4097134ff3c332f xmlns="8708a804-7efc-461b-b79f-6b10f57482ef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60B8C769E1344B8F4F82068689D137" ma:contentTypeVersion="12" ma:contentTypeDescription="Create a new document." ma:contentTypeScope="" ma:versionID="0786a49015f9951f4eb577e54d43b90f">
  <xsd:schema xmlns:xsd="http://www.w3.org/2001/XMLSchema" xmlns:xs="http://www.w3.org/2001/XMLSchema" xmlns:p="http://schemas.microsoft.com/office/2006/metadata/properties" xmlns:ns2="289c6037-13dc-47d9-9b4e-f505e81babc9" xmlns:ns3="8708a804-7efc-461b-b79f-6b10f57482ef" targetNamespace="http://schemas.microsoft.com/office/2006/metadata/properties" ma:root="true" ma:fieldsID="c377915a6488c0089d2a75424a87236a" ns2:_="" ns3:_="">
    <xsd:import namespace="289c6037-13dc-47d9-9b4e-f505e81babc9"/>
    <xsd:import namespace="8708a804-7efc-461b-b79f-6b10f57482e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9c6037-13dc-47d9-9b4e-f505e81babc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0623a919-a67f-4b97-b0f5-2a6ecd3370a6}" ma:internalName="TaxCatchAll" ma:showField="CatchAllData" ma:web="289c6037-13dc-47d9-9b4e-f505e81babc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08a804-7efc-461b-b79f-6b10f57482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6654925c-3bd7-4187-ab31-e932ed5cd6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B8C45EE-881D-42C7-8D37-D333CC90CF98}">
  <ds:schemaRefs>
    <ds:schemaRef ds:uri="http://schemas.microsoft.com/office/2006/metadata/properties"/>
    <ds:schemaRef ds:uri="http://purl.org/dc/elements/1.1/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8708a804-7efc-461b-b79f-6b10f57482ef"/>
    <ds:schemaRef ds:uri="http://schemas.microsoft.com/office/infopath/2007/PartnerControls"/>
    <ds:schemaRef ds:uri="289c6037-13dc-47d9-9b4e-f505e81babc9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01B49C77-A1AF-4B43-9F83-269707D0913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81D3E43-6EF3-4848-B6FA-7820BD0403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9c6037-13dc-47d9-9b4e-f505e81babc9"/>
    <ds:schemaRef ds:uri="8708a804-7efc-461b-b79f-6b10f57482e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5C96AE0-F057-4A1E-93D3-69DF14106D2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3</Pages>
  <Words>499</Words>
  <Characters>315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bt Assoc.</Company>
  <LinksUpToDate>false</LinksUpToDate>
  <CharactersWithSpaces>3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t Associates Inc.</dc:creator>
  <cp:lastModifiedBy>Gray, Calonie (ACF)</cp:lastModifiedBy>
  <cp:revision>39</cp:revision>
  <cp:lastPrinted>2018-11-19T22:14:00Z</cp:lastPrinted>
  <dcterms:created xsi:type="dcterms:W3CDTF">2023-04-27T21:34:00Z</dcterms:created>
  <dcterms:modified xsi:type="dcterms:W3CDTF">2023-08-07T2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60B8C769E1344B8F4F82068689D137</vt:lpwstr>
  </property>
  <property fmtid="{D5CDD505-2E9C-101B-9397-08002B2CF9AE}" pid="3" name="MediaServiceImageTags">
    <vt:lpwstr/>
  </property>
</Properties>
</file>